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08A1E384" w:rsidR="001E566F" w:rsidRPr="00B64F36" w:rsidRDefault="00470D6F" w:rsidP="00DE3F3E">
            <w:pPr>
              <w:spacing w:after="0"/>
              <w:jc w:val="center"/>
              <w:rPr>
                <w:rFonts w:asciiTheme="minorHAnsi" w:hAnsiTheme="minorHAnsi" w:cstheme="minorHAnsi"/>
                <w:b/>
                <w:color w:val="000000" w:themeColor="text1"/>
                <w:sz w:val="44"/>
                <w:szCs w:val="44"/>
                <w:lang w:eastAsia="en-GB"/>
              </w:rPr>
            </w:pPr>
            <w:r w:rsidRPr="00470D6F">
              <w:rPr>
                <w:rFonts w:asciiTheme="minorHAnsi" w:hAnsiTheme="minorHAnsi" w:cstheme="minorHAnsi"/>
                <w:b/>
                <w:color w:val="000000" w:themeColor="text1"/>
                <w:sz w:val="44"/>
                <w:szCs w:val="44"/>
                <w:lang w:eastAsia="en-GB"/>
              </w:rPr>
              <w:t>NWC OT Cybersecurity Asset Management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22A282A8"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98697F">
              <w:rPr>
                <w:rFonts w:cs="Calibri"/>
                <w:bCs/>
                <w:color w:val="000000" w:themeColor="text1"/>
                <w:lang w:eastAsia="en-GB"/>
              </w:rPr>
              <w:t>AM</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3152220A" w:rsidR="001E566F" w:rsidRPr="00FF72BD" w:rsidRDefault="00470D6F"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5BBF0816" w:rsidR="00B8771E" w:rsidRPr="00B35328" w:rsidRDefault="00B8771E" w:rsidP="00543A57">
            <w:pPr>
              <w:jc w:val="center"/>
              <w:rPr>
                <w:rFonts w:cs="Calibri"/>
              </w:rPr>
            </w:pPr>
            <w:r>
              <w:rPr>
                <w:rFonts w:cs="Calibri"/>
              </w:rPr>
              <w:t xml:space="preserve">August </w:t>
            </w:r>
            <w:r w:rsidR="00470D6F">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4C2413AC" w14:textId="1AD5563D" w:rsidR="00470D6F"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3912" w:history="1">
            <w:r w:rsidR="00470D6F" w:rsidRPr="003C5B96">
              <w:rPr>
                <w:rStyle w:val="Hyperlink"/>
                <w:rFonts w:eastAsiaTheme="majorEastAsia"/>
                <w:noProof/>
                <w14:scene3d>
                  <w14:camera w14:prst="orthographicFront"/>
                  <w14:lightRig w14:rig="threePt" w14:dir="t">
                    <w14:rot w14:lat="0" w14:lon="0" w14:rev="0"/>
                  </w14:lightRig>
                </w14:scene3d>
              </w:rPr>
              <w:t>1.</w:t>
            </w:r>
            <w:r w:rsidR="00470D6F">
              <w:rPr>
                <w:rFonts w:asciiTheme="minorHAnsi" w:eastAsiaTheme="minorEastAsia" w:hAnsiTheme="minorHAnsi" w:cstheme="minorBidi"/>
                <w:noProof/>
                <w:sz w:val="22"/>
                <w:szCs w:val="22"/>
              </w:rPr>
              <w:tab/>
            </w:r>
            <w:r w:rsidR="00470D6F" w:rsidRPr="003C5B96">
              <w:rPr>
                <w:rStyle w:val="Hyperlink"/>
                <w:rFonts w:eastAsiaTheme="majorEastAsia"/>
                <w:noProof/>
              </w:rPr>
              <w:t>Asset Management</w:t>
            </w:r>
            <w:r w:rsidR="00470D6F">
              <w:rPr>
                <w:noProof/>
                <w:webHidden/>
              </w:rPr>
              <w:tab/>
            </w:r>
            <w:r w:rsidR="00470D6F">
              <w:rPr>
                <w:noProof/>
                <w:webHidden/>
              </w:rPr>
              <w:fldChar w:fldCharType="begin"/>
            </w:r>
            <w:r w:rsidR="00470D6F">
              <w:rPr>
                <w:noProof/>
                <w:webHidden/>
              </w:rPr>
              <w:instrText xml:space="preserve"> PAGEREF _Toc80533912 \h </w:instrText>
            </w:r>
            <w:r w:rsidR="00470D6F">
              <w:rPr>
                <w:noProof/>
                <w:webHidden/>
              </w:rPr>
            </w:r>
            <w:r w:rsidR="00470D6F">
              <w:rPr>
                <w:noProof/>
                <w:webHidden/>
              </w:rPr>
              <w:fldChar w:fldCharType="separate"/>
            </w:r>
            <w:r w:rsidR="00470D6F">
              <w:rPr>
                <w:noProof/>
                <w:webHidden/>
              </w:rPr>
              <w:t>11</w:t>
            </w:r>
            <w:r w:rsidR="00470D6F">
              <w:rPr>
                <w:noProof/>
                <w:webHidden/>
              </w:rPr>
              <w:fldChar w:fldCharType="end"/>
            </w:r>
          </w:hyperlink>
        </w:p>
        <w:p w14:paraId="1F139BB5" w14:textId="23E7E743" w:rsidR="00470D6F" w:rsidRDefault="00470D6F">
          <w:pPr>
            <w:pStyle w:val="TOC2"/>
            <w:tabs>
              <w:tab w:val="left" w:pos="880"/>
              <w:tab w:val="right" w:leader="dot" w:pos="9523"/>
            </w:tabs>
            <w:rPr>
              <w:rFonts w:asciiTheme="minorHAnsi" w:eastAsiaTheme="minorEastAsia" w:hAnsiTheme="minorHAnsi" w:cstheme="minorBidi"/>
              <w:noProof/>
              <w:sz w:val="22"/>
              <w:szCs w:val="22"/>
            </w:rPr>
          </w:pPr>
          <w:hyperlink w:anchor="_Toc80533913" w:history="1">
            <w:r w:rsidRPr="003C5B96">
              <w:rPr>
                <w:rStyle w:val="Hyperlink"/>
                <w:rFonts w:eastAsiaTheme="majorEastAsia"/>
                <w:noProof/>
              </w:rPr>
              <w:t>1.1</w:t>
            </w:r>
            <w:r>
              <w:rPr>
                <w:rFonts w:asciiTheme="minorHAnsi" w:eastAsiaTheme="minorEastAsia" w:hAnsiTheme="minorHAnsi" w:cstheme="minorBidi"/>
                <w:noProof/>
                <w:sz w:val="22"/>
                <w:szCs w:val="22"/>
              </w:rPr>
              <w:tab/>
            </w:r>
            <w:r w:rsidRPr="003C5B96">
              <w:rPr>
                <w:rStyle w:val="Hyperlink"/>
                <w:rFonts w:eastAsiaTheme="majorEastAsia"/>
                <w:noProof/>
              </w:rPr>
              <w:t>Purpose</w:t>
            </w:r>
            <w:r>
              <w:rPr>
                <w:noProof/>
                <w:webHidden/>
              </w:rPr>
              <w:tab/>
            </w:r>
            <w:r>
              <w:rPr>
                <w:noProof/>
                <w:webHidden/>
              </w:rPr>
              <w:fldChar w:fldCharType="begin"/>
            </w:r>
            <w:r>
              <w:rPr>
                <w:noProof/>
                <w:webHidden/>
              </w:rPr>
              <w:instrText xml:space="preserve"> PAGEREF _Toc80533913 \h </w:instrText>
            </w:r>
            <w:r>
              <w:rPr>
                <w:noProof/>
                <w:webHidden/>
              </w:rPr>
            </w:r>
            <w:r>
              <w:rPr>
                <w:noProof/>
                <w:webHidden/>
              </w:rPr>
              <w:fldChar w:fldCharType="separate"/>
            </w:r>
            <w:r>
              <w:rPr>
                <w:noProof/>
                <w:webHidden/>
              </w:rPr>
              <w:t>11</w:t>
            </w:r>
            <w:r>
              <w:rPr>
                <w:noProof/>
                <w:webHidden/>
              </w:rPr>
              <w:fldChar w:fldCharType="end"/>
            </w:r>
          </w:hyperlink>
        </w:p>
        <w:p w14:paraId="4E4929A6" w14:textId="73F40C32" w:rsidR="00470D6F" w:rsidRDefault="00470D6F">
          <w:pPr>
            <w:pStyle w:val="TOC2"/>
            <w:tabs>
              <w:tab w:val="left" w:pos="880"/>
              <w:tab w:val="right" w:leader="dot" w:pos="9523"/>
            </w:tabs>
            <w:rPr>
              <w:rFonts w:asciiTheme="minorHAnsi" w:eastAsiaTheme="minorEastAsia" w:hAnsiTheme="minorHAnsi" w:cstheme="minorBidi"/>
              <w:noProof/>
              <w:sz w:val="22"/>
              <w:szCs w:val="22"/>
            </w:rPr>
          </w:pPr>
          <w:hyperlink w:anchor="_Toc80533914" w:history="1">
            <w:r w:rsidRPr="003C5B96">
              <w:rPr>
                <w:rStyle w:val="Hyperlink"/>
                <w:rFonts w:eastAsiaTheme="majorEastAsia"/>
                <w:noProof/>
              </w:rPr>
              <w:t>1.2</w:t>
            </w:r>
            <w:r>
              <w:rPr>
                <w:rFonts w:asciiTheme="minorHAnsi" w:eastAsiaTheme="minorEastAsia" w:hAnsiTheme="minorHAnsi" w:cstheme="minorBidi"/>
                <w:noProof/>
                <w:sz w:val="22"/>
                <w:szCs w:val="22"/>
              </w:rPr>
              <w:tab/>
            </w:r>
            <w:r w:rsidRPr="003C5B96">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3914 \h </w:instrText>
            </w:r>
            <w:r>
              <w:rPr>
                <w:noProof/>
                <w:webHidden/>
              </w:rPr>
            </w:r>
            <w:r>
              <w:rPr>
                <w:noProof/>
                <w:webHidden/>
              </w:rPr>
              <w:fldChar w:fldCharType="separate"/>
            </w:r>
            <w:r>
              <w:rPr>
                <w:noProof/>
                <w:webHidden/>
              </w:rPr>
              <w:t>11</w:t>
            </w:r>
            <w:r>
              <w:rPr>
                <w:noProof/>
                <w:webHidden/>
              </w:rPr>
              <w:fldChar w:fldCharType="end"/>
            </w:r>
          </w:hyperlink>
        </w:p>
        <w:p w14:paraId="67CF964D" w14:textId="5AABE207" w:rsidR="00470D6F" w:rsidRDefault="00470D6F">
          <w:pPr>
            <w:pStyle w:val="TOC2"/>
            <w:tabs>
              <w:tab w:val="left" w:pos="880"/>
              <w:tab w:val="right" w:leader="dot" w:pos="9523"/>
            </w:tabs>
            <w:rPr>
              <w:rFonts w:asciiTheme="minorHAnsi" w:eastAsiaTheme="minorEastAsia" w:hAnsiTheme="minorHAnsi" w:cstheme="minorBidi"/>
              <w:noProof/>
              <w:sz w:val="22"/>
              <w:szCs w:val="22"/>
            </w:rPr>
          </w:pPr>
          <w:hyperlink w:anchor="_Toc80533915" w:history="1">
            <w:r w:rsidRPr="003C5B96">
              <w:rPr>
                <w:rStyle w:val="Hyperlink"/>
                <w:rFonts w:eastAsiaTheme="majorEastAsia"/>
                <w:noProof/>
              </w:rPr>
              <w:t>1.3</w:t>
            </w:r>
            <w:r>
              <w:rPr>
                <w:rFonts w:asciiTheme="minorHAnsi" w:eastAsiaTheme="minorEastAsia" w:hAnsiTheme="minorHAnsi" w:cstheme="minorBidi"/>
                <w:noProof/>
                <w:sz w:val="22"/>
                <w:szCs w:val="22"/>
              </w:rPr>
              <w:tab/>
            </w:r>
            <w:r w:rsidRPr="003C5B96">
              <w:rPr>
                <w:rStyle w:val="Hyperlink"/>
                <w:rFonts w:eastAsiaTheme="majorEastAsia"/>
                <w:noProof/>
              </w:rPr>
              <w:t>Guidance</w:t>
            </w:r>
            <w:r>
              <w:rPr>
                <w:noProof/>
                <w:webHidden/>
              </w:rPr>
              <w:tab/>
            </w:r>
            <w:r>
              <w:rPr>
                <w:noProof/>
                <w:webHidden/>
              </w:rPr>
              <w:fldChar w:fldCharType="begin"/>
            </w:r>
            <w:r>
              <w:rPr>
                <w:noProof/>
                <w:webHidden/>
              </w:rPr>
              <w:instrText xml:space="preserve"> PAGEREF _Toc80533915 \h </w:instrText>
            </w:r>
            <w:r>
              <w:rPr>
                <w:noProof/>
                <w:webHidden/>
              </w:rPr>
            </w:r>
            <w:r>
              <w:rPr>
                <w:noProof/>
                <w:webHidden/>
              </w:rPr>
              <w:fldChar w:fldCharType="separate"/>
            </w:r>
            <w:r>
              <w:rPr>
                <w:noProof/>
                <w:webHidden/>
              </w:rPr>
              <w:t>11</w:t>
            </w:r>
            <w:r>
              <w:rPr>
                <w:noProof/>
                <w:webHidden/>
              </w:rPr>
              <w:fldChar w:fldCharType="end"/>
            </w:r>
          </w:hyperlink>
        </w:p>
        <w:p w14:paraId="21C5EF60" w14:textId="2A43B338" w:rsidR="00470D6F" w:rsidRDefault="00470D6F">
          <w:pPr>
            <w:pStyle w:val="TOC2"/>
            <w:tabs>
              <w:tab w:val="left" w:pos="880"/>
              <w:tab w:val="right" w:leader="dot" w:pos="9523"/>
            </w:tabs>
            <w:rPr>
              <w:rFonts w:asciiTheme="minorHAnsi" w:eastAsiaTheme="minorEastAsia" w:hAnsiTheme="minorHAnsi" w:cstheme="minorBidi"/>
              <w:noProof/>
              <w:sz w:val="22"/>
              <w:szCs w:val="22"/>
            </w:rPr>
          </w:pPr>
          <w:hyperlink w:anchor="_Toc80533916" w:history="1">
            <w:r w:rsidRPr="003C5B96">
              <w:rPr>
                <w:rStyle w:val="Hyperlink"/>
                <w:rFonts w:eastAsiaTheme="majorEastAsia"/>
                <w:noProof/>
              </w:rPr>
              <w:t>1.4</w:t>
            </w:r>
            <w:r>
              <w:rPr>
                <w:rFonts w:asciiTheme="minorHAnsi" w:eastAsiaTheme="minorEastAsia" w:hAnsiTheme="minorHAnsi" w:cstheme="minorBidi"/>
                <w:noProof/>
                <w:sz w:val="22"/>
                <w:szCs w:val="22"/>
              </w:rPr>
              <w:tab/>
            </w:r>
            <w:r w:rsidRPr="003C5B96">
              <w:rPr>
                <w:rStyle w:val="Hyperlink"/>
                <w:rFonts w:eastAsiaTheme="majorEastAsia"/>
                <w:noProof/>
              </w:rPr>
              <w:t>Terminology</w:t>
            </w:r>
            <w:r>
              <w:rPr>
                <w:noProof/>
                <w:webHidden/>
              </w:rPr>
              <w:tab/>
            </w:r>
            <w:r>
              <w:rPr>
                <w:noProof/>
                <w:webHidden/>
              </w:rPr>
              <w:fldChar w:fldCharType="begin"/>
            </w:r>
            <w:r>
              <w:rPr>
                <w:noProof/>
                <w:webHidden/>
              </w:rPr>
              <w:instrText xml:space="preserve"> PAGEREF _Toc80533916 \h </w:instrText>
            </w:r>
            <w:r>
              <w:rPr>
                <w:noProof/>
                <w:webHidden/>
              </w:rPr>
            </w:r>
            <w:r>
              <w:rPr>
                <w:noProof/>
                <w:webHidden/>
              </w:rPr>
              <w:fldChar w:fldCharType="separate"/>
            </w:r>
            <w:r>
              <w:rPr>
                <w:noProof/>
                <w:webHidden/>
              </w:rPr>
              <w:t>11</w:t>
            </w:r>
            <w:r>
              <w:rPr>
                <w:noProof/>
                <w:webHidden/>
              </w:rPr>
              <w:fldChar w:fldCharType="end"/>
            </w:r>
          </w:hyperlink>
        </w:p>
        <w:p w14:paraId="417D02D4" w14:textId="7920CDE3" w:rsidR="00470D6F" w:rsidRDefault="00470D6F">
          <w:pPr>
            <w:pStyle w:val="TOC2"/>
            <w:tabs>
              <w:tab w:val="left" w:pos="880"/>
              <w:tab w:val="right" w:leader="dot" w:pos="9523"/>
            </w:tabs>
            <w:rPr>
              <w:rFonts w:asciiTheme="minorHAnsi" w:eastAsiaTheme="minorEastAsia" w:hAnsiTheme="minorHAnsi" w:cstheme="minorBidi"/>
              <w:noProof/>
              <w:sz w:val="22"/>
              <w:szCs w:val="22"/>
            </w:rPr>
          </w:pPr>
          <w:hyperlink w:anchor="_Toc80533917" w:history="1">
            <w:r w:rsidRPr="003C5B96">
              <w:rPr>
                <w:rStyle w:val="Hyperlink"/>
                <w:rFonts w:eastAsiaTheme="majorEastAsia"/>
                <w:noProof/>
              </w:rPr>
              <w:t>1.5</w:t>
            </w:r>
            <w:r>
              <w:rPr>
                <w:rFonts w:asciiTheme="minorHAnsi" w:eastAsiaTheme="minorEastAsia" w:hAnsiTheme="minorHAnsi" w:cstheme="minorBidi"/>
                <w:noProof/>
                <w:sz w:val="22"/>
                <w:szCs w:val="22"/>
              </w:rPr>
              <w:tab/>
            </w:r>
            <w:r w:rsidRPr="003C5B96">
              <w:rPr>
                <w:rStyle w:val="Hyperlink"/>
                <w:rFonts w:eastAsiaTheme="majorEastAsia"/>
                <w:noProof/>
              </w:rPr>
              <w:t>Policy</w:t>
            </w:r>
            <w:r>
              <w:rPr>
                <w:noProof/>
                <w:webHidden/>
              </w:rPr>
              <w:tab/>
            </w:r>
            <w:r>
              <w:rPr>
                <w:noProof/>
                <w:webHidden/>
              </w:rPr>
              <w:fldChar w:fldCharType="begin"/>
            </w:r>
            <w:r>
              <w:rPr>
                <w:noProof/>
                <w:webHidden/>
              </w:rPr>
              <w:instrText xml:space="preserve"> PAGEREF _Toc80533917 \h </w:instrText>
            </w:r>
            <w:r>
              <w:rPr>
                <w:noProof/>
                <w:webHidden/>
              </w:rPr>
            </w:r>
            <w:r>
              <w:rPr>
                <w:noProof/>
                <w:webHidden/>
              </w:rPr>
              <w:fldChar w:fldCharType="separate"/>
            </w:r>
            <w:r>
              <w:rPr>
                <w:noProof/>
                <w:webHidden/>
              </w:rPr>
              <w:t>11</w:t>
            </w:r>
            <w:r>
              <w:rPr>
                <w:noProof/>
                <w:webHidden/>
              </w:rPr>
              <w:fldChar w:fldCharType="end"/>
            </w:r>
          </w:hyperlink>
        </w:p>
        <w:p w14:paraId="73E24765" w14:textId="34A3AAF9" w:rsidR="00470D6F" w:rsidRDefault="00470D6F">
          <w:pPr>
            <w:pStyle w:val="TOC1"/>
            <w:rPr>
              <w:rFonts w:asciiTheme="minorHAnsi" w:eastAsiaTheme="minorEastAsia" w:hAnsiTheme="minorHAnsi" w:cstheme="minorBidi"/>
              <w:noProof/>
              <w:sz w:val="22"/>
              <w:szCs w:val="22"/>
            </w:rPr>
          </w:pPr>
          <w:hyperlink w:anchor="_Toc80533918" w:history="1">
            <w:r w:rsidRPr="003C5B96">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3C5B96">
              <w:rPr>
                <w:rStyle w:val="Hyperlink"/>
                <w:rFonts w:eastAsiaTheme="majorEastAsia"/>
                <w:noProof/>
              </w:rPr>
              <w:t>Compliance</w:t>
            </w:r>
            <w:r>
              <w:rPr>
                <w:noProof/>
                <w:webHidden/>
              </w:rPr>
              <w:tab/>
            </w:r>
            <w:r>
              <w:rPr>
                <w:noProof/>
                <w:webHidden/>
              </w:rPr>
              <w:fldChar w:fldCharType="begin"/>
            </w:r>
            <w:r>
              <w:rPr>
                <w:noProof/>
                <w:webHidden/>
              </w:rPr>
              <w:instrText xml:space="preserve"> PAGEREF _Toc80533918 \h </w:instrText>
            </w:r>
            <w:r>
              <w:rPr>
                <w:noProof/>
                <w:webHidden/>
              </w:rPr>
            </w:r>
            <w:r>
              <w:rPr>
                <w:noProof/>
                <w:webHidden/>
              </w:rPr>
              <w:fldChar w:fldCharType="separate"/>
            </w:r>
            <w:r>
              <w:rPr>
                <w:noProof/>
                <w:webHidden/>
              </w:rPr>
              <w:t>14</w:t>
            </w:r>
            <w:r>
              <w:rPr>
                <w:noProof/>
                <w:webHidden/>
              </w:rPr>
              <w:fldChar w:fldCharType="end"/>
            </w:r>
          </w:hyperlink>
        </w:p>
        <w:p w14:paraId="4AD9D95D" w14:textId="1F82DDFF" w:rsidR="00470D6F" w:rsidRDefault="00470D6F">
          <w:pPr>
            <w:pStyle w:val="TOC1"/>
            <w:rPr>
              <w:rFonts w:asciiTheme="minorHAnsi" w:eastAsiaTheme="minorEastAsia" w:hAnsiTheme="minorHAnsi" w:cstheme="minorBidi"/>
              <w:noProof/>
              <w:sz w:val="22"/>
              <w:szCs w:val="22"/>
            </w:rPr>
          </w:pPr>
          <w:hyperlink w:anchor="_Toc80533919" w:history="1">
            <w:r w:rsidRPr="003C5B96">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3C5B96">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3919 \h </w:instrText>
            </w:r>
            <w:r>
              <w:rPr>
                <w:noProof/>
                <w:webHidden/>
              </w:rPr>
            </w:r>
            <w:r>
              <w:rPr>
                <w:noProof/>
                <w:webHidden/>
              </w:rPr>
              <w:fldChar w:fldCharType="separate"/>
            </w:r>
            <w:r>
              <w:rPr>
                <w:noProof/>
                <w:webHidden/>
              </w:rPr>
              <w:t>14</w:t>
            </w:r>
            <w:r>
              <w:rPr>
                <w:noProof/>
                <w:webHidden/>
              </w:rPr>
              <w:fldChar w:fldCharType="end"/>
            </w:r>
          </w:hyperlink>
        </w:p>
        <w:p w14:paraId="58B414E3" w14:textId="22749F60"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Policies may be at an organization or company level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Is the way of carrying out a process or activity.</w:t>
            </w:r>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r w:rsidR="006151EB" w:rsidRPr="009E6E47">
              <w:t>e.g.</w:t>
            </w:r>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r w:rsidR="00BC570C" w:rsidRPr="009E6E47">
              <w:t>assessing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66562DB2" w14:textId="154E2C08" w:rsidR="00E16340" w:rsidRDefault="00E16340" w:rsidP="00E16340">
      <w:pPr>
        <w:pStyle w:val="Heading1"/>
      </w:pPr>
      <w:bookmarkStart w:id="3" w:name="_Toc80533912"/>
      <w:r w:rsidRPr="00E16340">
        <w:lastRenderedPageBreak/>
        <w:t>Asset Management</w:t>
      </w:r>
      <w:bookmarkEnd w:id="3"/>
    </w:p>
    <w:p w14:paraId="752B4C2A" w14:textId="4EBB507A" w:rsidR="000136E7" w:rsidRDefault="000136E7" w:rsidP="009B6CCE">
      <w:pPr>
        <w:pStyle w:val="Heading2"/>
      </w:pPr>
      <w:bookmarkStart w:id="4" w:name="_Toc80533913"/>
      <w:r>
        <w:t>Purpose</w:t>
      </w:r>
      <w:bookmarkEnd w:id="4"/>
    </w:p>
    <w:p w14:paraId="6A4C95C0" w14:textId="646E3E95" w:rsidR="00E42FA8" w:rsidRDefault="00E42FA8" w:rsidP="00E42FA8">
      <w:r w:rsidRPr="00523B88">
        <w:t xml:space="preserve">This </w:t>
      </w:r>
      <w:r>
        <w:t>document outlines</w:t>
      </w:r>
      <w:r w:rsidRPr="00523B88">
        <w:t xml:space="preserve"> </w:t>
      </w:r>
      <w:r w:rsidR="00113921">
        <w:t xml:space="preserve">the </w:t>
      </w:r>
      <w:r w:rsidR="00C0132B">
        <w:t xml:space="preserve">Asset Management </w:t>
      </w:r>
      <w:r>
        <w:t>Security</w:t>
      </w:r>
      <w:r w:rsidRPr="00523B88">
        <w:t xml:space="preserve"> P</w:t>
      </w:r>
      <w:r>
        <w:t>olic</w:t>
      </w:r>
      <w:r w:rsidR="00C0132B">
        <w:t>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1719C8E9" w14:textId="77777777" w:rsidR="00E42FA8" w:rsidRDefault="00E42FA8" w:rsidP="00E42FA8">
      <w:r>
        <w:t>OT Security Operations policies aim to define the purpose, direction, principles, and basic rules for OT cybersecurity management for NWC.</w:t>
      </w:r>
    </w:p>
    <w:p w14:paraId="5E97203C" w14:textId="030B2E44" w:rsidR="000136E7" w:rsidRDefault="00423309" w:rsidP="009B6CCE">
      <w:pPr>
        <w:pStyle w:val="Heading2"/>
      </w:pPr>
      <w:bookmarkStart w:id="5" w:name="_Toc80533914"/>
      <w:r>
        <w:t>Scope</w:t>
      </w:r>
      <w:r w:rsidR="007F50D9">
        <w:t xml:space="preserve"> and Applicability</w:t>
      </w:r>
      <w:bookmarkEnd w:id="5"/>
    </w:p>
    <w:p w14:paraId="0CD6A586" w14:textId="2737FA81" w:rsidR="00423309" w:rsidRDefault="005A4CAB" w:rsidP="00547451">
      <w:r w:rsidRPr="005A4CAB">
        <w:t xml:space="preserve">The </w:t>
      </w:r>
      <w:r w:rsidR="006E3C97">
        <w:t>P</w:t>
      </w:r>
      <w:r w:rsidRPr="005A4CAB">
        <w:t>olicy govern</w:t>
      </w:r>
      <w:r>
        <w:t>s</w:t>
      </w:r>
      <w:r w:rsidRPr="005A4CAB">
        <w:t xml:space="preserve"> the </w:t>
      </w:r>
      <w:r w:rsidR="001504FB">
        <w:t xml:space="preserve">Asset Management of </w:t>
      </w:r>
      <w:r w:rsidR="004846B5">
        <w:t xml:space="preserve">all </w:t>
      </w:r>
      <w:r>
        <w:t xml:space="preserve">NWC OT </w:t>
      </w:r>
      <w:r w:rsidRPr="005A4CAB">
        <w:t>systems, devices</w:t>
      </w:r>
      <w:r w:rsidR="006E3C97">
        <w:t>,</w:t>
      </w:r>
      <w:r w:rsidRPr="005A4CAB">
        <w:t xml:space="preserve"> or applications and information deployed </w:t>
      </w:r>
      <w:r w:rsidR="003271A0">
        <w:t>to support</w:t>
      </w:r>
      <w:r w:rsidRPr="005A4CAB">
        <w:t xml:space="preserve"> </w:t>
      </w:r>
      <w:r w:rsidR="006E3C97">
        <w:t xml:space="preserve">the </w:t>
      </w:r>
      <w:r>
        <w:t>NWC OT Environ</w:t>
      </w:r>
      <w:r w:rsidR="00035B22">
        <w:t>m</w:t>
      </w:r>
      <w:r>
        <w:t>ent</w:t>
      </w:r>
      <w:r w:rsidR="00035B22">
        <w:t>.</w:t>
      </w:r>
    </w:p>
    <w:p w14:paraId="09BA8578" w14:textId="1A751F16" w:rsidR="009858B5" w:rsidRDefault="00E720B3" w:rsidP="00547451">
      <w:r w:rsidRPr="00E720B3">
        <w:t xml:space="preserve">This Policy </w:t>
      </w:r>
      <w:r w:rsidR="006E3C97">
        <w:t>applies</w:t>
      </w:r>
      <w:r w:rsidRPr="00E720B3">
        <w:t xml:space="preserve"> to </w:t>
      </w:r>
      <w:r>
        <w:t>all NWC BU/Departments</w:t>
      </w:r>
      <w:r w:rsidRPr="00E720B3">
        <w:t xml:space="preserve"> that use </w:t>
      </w:r>
      <w:r>
        <w:t>NWC OT</w:t>
      </w:r>
      <w:r w:rsidR="005A6FC6">
        <w:t xml:space="preserve"> systems, devices, applications</w:t>
      </w:r>
      <w:r w:rsidR="006E3C97">
        <w:t>,</w:t>
      </w:r>
      <w:r w:rsidR="005A6FC6">
        <w:t xml:space="preserve"> and information deployment in support of NWC OT Environment </w:t>
      </w:r>
      <w:r w:rsidRPr="00E720B3">
        <w:t>at any level.</w:t>
      </w:r>
    </w:p>
    <w:p w14:paraId="25874207" w14:textId="5EFAA74A" w:rsidR="00035B22" w:rsidRDefault="00825D1E" w:rsidP="009B6CCE">
      <w:pPr>
        <w:pStyle w:val="Heading2"/>
      </w:pPr>
      <w:bookmarkStart w:id="6" w:name="_Toc80533915"/>
      <w:r>
        <w:t>Guidance</w:t>
      </w:r>
      <w:bookmarkEnd w:id="6"/>
    </w:p>
    <w:p w14:paraId="3D5120AE" w14:textId="2F0039A8" w:rsidR="00825D1E" w:rsidRDefault="00FA60CD" w:rsidP="00547451">
      <w:r w:rsidRPr="00FA60CD">
        <w:t xml:space="preserve">The Policy </w:t>
      </w:r>
      <w:r w:rsidR="00293F61">
        <w:t>statements</w:t>
      </w:r>
      <w:r w:rsidRPr="00FA60CD">
        <w:t xml:space="preserve"> </w:t>
      </w:r>
      <w:r w:rsidR="00293F61">
        <w:t xml:space="preserve">are </w:t>
      </w:r>
      <w:r w:rsidRPr="00FA60CD">
        <w:t>in italics</w:t>
      </w:r>
      <w:r w:rsidR="00D44206">
        <w:t xml:space="preserve">, where required, in &lt;…&gt;. It’s </w:t>
      </w:r>
      <w:r w:rsidR="00242975">
        <w:t xml:space="preserve">a </w:t>
      </w:r>
      <w:r w:rsidRPr="00FA60CD">
        <w:t>rationale for each paragraph</w:t>
      </w:r>
      <w:r w:rsidR="00D44206">
        <w:t>, clause</w:t>
      </w:r>
      <w:r w:rsidR="00242975">
        <w:t>,</w:t>
      </w:r>
      <w:r w:rsidRPr="00FA60CD">
        <w:t xml:space="preserve"> or section</w:t>
      </w:r>
      <w:r w:rsidR="00330065">
        <w:t xml:space="preserve"> is non-italics</w:t>
      </w:r>
      <w:r w:rsidRPr="00FA60CD">
        <w:t>, where required, in [….].</w:t>
      </w:r>
    </w:p>
    <w:p w14:paraId="70F71491" w14:textId="2D694590" w:rsidR="00526E29" w:rsidRDefault="00526E29" w:rsidP="009B6CCE">
      <w:pPr>
        <w:pStyle w:val="Heading2"/>
      </w:pPr>
      <w:bookmarkStart w:id="7" w:name="_Toc80533916"/>
      <w:r>
        <w:t>Terminology</w:t>
      </w:r>
      <w:bookmarkEnd w:id="7"/>
    </w:p>
    <w:tbl>
      <w:tblPr>
        <w:tblStyle w:val="TableGrid"/>
        <w:tblW w:w="0" w:type="auto"/>
        <w:tblLook w:val="04A0" w:firstRow="1" w:lastRow="0" w:firstColumn="1" w:lastColumn="0" w:noHBand="0" w:noVBand="1"/>
      </w:tblPr>
      <w:tblGrid>
        <w:gridCol w:w="2245"/>
        <w:gridCol w:w="7278"/>
      </w:tblGrid>
      <w:tr w:rsidR="00526E29" w14:paraId="0427C35C" w14:textId="77777777" w:rsidTr="00A701C9">
        <w:tc>
          <w:tcPr>
            <w:tcW w:w="2245" w:type="dxa"/>
            <w:shd w:val="clear" w:color="auto" w:fill="D0CECE" w:themeFill="background2" w:themeFillShade="E6"/>
          </w:tcPr>
          <w:p w14:paraId="226FBF49" w14:textId="3B3D06A8" w:rsidR="00526E29" w:rsidRPr="00A701C9" w:rsidRDefault="00526E29" w:rsidP="00547451">
            <w:pPr>
              <w:rPr>
                <w:b/>
                <w:bCs/>
              </w:rPr>
            </w:pPr>
            <w:r w:rsidRPr="00A701C9">
              <w:rPr>
                <w:b/>
                <w:bCs/>
              </w:rPr>
              <w:t>Term</w:t>
            </w:r>
          </w:p>
        </w:tc>
        <w:tc>
          <w:tcPr>
            <w:tcW w:w="7278" w:type="dxa"/>
            <w:shd w:val="clear" w:color="auto" w:fill="D0CECE" w:themeFill="background2" w:themeFillShade="E6"/>
          </w:tcPr>
          <w:p w14:paraId="340A2485" w14:textId="156E4F28" w:rsidR="00526E29" w:rsidRPr="00A701C9" w:rsidRDefault="00526E29" w:rsidP="00547451">
            <w:pPr>
              <w:rPr>
                <w:b/>
                <w:bCs/>
              </w:rPr>
            </w:pPr>
            <w:r w:rsidRPr="00A701C9">
              <w:rPr>
                <w:b/>
                <w:bCs/>
              </w:rPr>
              <w:t>Definition</w:t>
            </w:r>
          </w:p>
        </w:tc>
      </w:tr>
      <w:tr w:rsidR="00526E29" w14:paraId="20401545" w14:textId="77777777" w:rsidTr="00526E29">
        <w:tc>
          <w:tcPr>
            <w:tcW w:w="2245" w:type="dxa"/>
          </w:tcPr>
          <w:p w14:paraId="047E4704" w14:textId="627141B0" w:rsidR="00526E29" w:rsidRPr="00293F61" w:rsidRDefault="00526E29" w:rsidP="00547451">
            <w:pPr>
              <w:rPr>
                <w:i/>
                <w:iCs/>
              </w:rPr>
            </w:pPr>
            <w:r w:rsidRPr="00293F61">
              <w:rPr>
                <w:i/>
                <w:iCs/>
              </w:rPr>
              <w:t>SHALL</w:t>
            </w:r>
          </w:p>
        </w:tc>
        <w:tc>
          <w:tcPr>
            <w:tcW w:w="7278" w:type="dxa"/>
          </w:tcPr>
          <w:p w14:paraId="7B770678" w14:textId="5699DE81" w:rsidR="00526E29" w:rsidRPr="00293F61" w:rsidRDefault="00526E29" w:rsidP="00547451">
            <w:pPr>
              <w:rPr>
                <w:i/>
                <w:iCs/>
              </w:rPr>
            </w:pPr>
            <w:r w:rsidRPr="00293F61">
              <w:rPr>
                <w:i/>
                <w:iCs/>
              </w:rPr>
              <w:t xml:space="preserve">This term is used to state </w:t>
            </w:r>
            <w:r w:rsidR="006854A4" w:rsidRPr="00293F61">
              <w:rPr>
                <w:b/>
                <w:bCs/>
                <w:i/>
                <w:iCs/>
              </w:rPr>
              <w:t>M</w:t>
            </w:r>
            <w:r w:rsidRPr="00293F61">
              <w:rPr>
                <w:b/>
                <w:bCs/>
                <w:i/>
                <w:iCs/>
              </w:rPr>
              <w:t>andatory</w:t>
            </w:r>
            <w:r w:rsidRPr="00293F61">
              <w:rPr>
                <w:i/>
                <w:iCs/>
              </w:rPr>
              <w:t xml:space="preserve"> requirements</w:t>
            </w:r>
          </w:p>
        </w:tc>
      </w:tr>
      <w:tr w:rsidR="00526E29" w14:paraId="01D1FEEC" w14:textId="77777777" w:rsidTr="00526E29">
        <w:tc>
          <w:tcPr>
            <w:tcW w:w="2245" w:type="dxa"/>
          </w:tcPr>
          <w:p w14:paraId="557CAC4A" w14:textId="559A0E19" w:rsidR="00526E29" w:rsidRPr="00293F61" w:rsidRDefault="00526E29" w:rsidP="00547451">
            <w:pPr>
              <w:rPr>
                <w:i/>
                <w:iCs/>
              </w:rPr>
            </w:pPr>
            <w:r w:rsidRPr="00293F61">
              <w:rPr>
                <w:i/>
                <w:iCs/>
              </w:rPr>
              <w:t>SHOULD</w:t>
            </w:r>
          </w:p>
        </w:tc>
        <w:tc>
          <w:tcPr>
            <w:tcW w:w="7278" w:type="dxa"/>
          </w:tcPr>
          <w:p w14:paraId="2AEA83E0" w14:textId="714290C0" w:rsidR="00526E29" w:rsidRPr="00293F61" w:rsidRDefault="00526E29" w:rsidP="00547451">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526E29" w14:paraId="42884676" w14:textId="77777777" w:rsidTr="00526E29">
        <w:tc>
          <w:tcPr>
            <w:tcW w:w="2245" w:type="dxa"/>
          </w:tcPr>
          <w:p w14:paraId="667D40BC" w14:textId="01A0B36F" w:rsidR="00526E29" w:rsidRPr="00293F61" w:rsidRDefault="00526E29" w:rsidP="00547451">
            <w:pPr>
              <w:rPr>
                <w:i/>
                <w:iCs/>
              </w:rPr>
            </w:pPr>
            <w:r w:rsidRPr="00293F61">
              <w:rPr>
                <w:i/>
                <w:iCs/>
              </w:rPr>
              <w:t>MAY</w:t>
            </w:r>
          </w:p>
        </w:tc>
        <w:tc>
          <w:tcPr>
            <w:tcW w:w="7278" w:type="dxa"/>
          </w:tcPr>
          <w:p w14:paraId="6E2953FF" w14:textId="37D1183B" w:rsidR="00526E29" w:rsidRPr="00293F61" w:rsidRDefault="00526E29" w:rsidP="00547451">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71542640" w14:textId="555DBABA" w:rsidR="001D3AFB" w:rsidRPr="00547451" w:rsidRDefault="001D3AFB" w:rsidP="001D3AFB">
      <w:pPr>
        <w:pStyle w:val="Heading2"/>
      </w:pPr>
      <w:bookmarkStart w:id="8" w:name="_Toc80533917"/>
      <w:r>
        <w:t>Policy</w:t>
      </w:r>
      <w:bookmarkEnd w:id="8"/>
    </w:p>
    <w:p w14:paraId="1323F90F" w14:textId="631DD12C" w:rsidR="00E16340" w:rsidRPr="001D3AFB" w:rsidRDefault="00E16340" w:rsidP="001D3AFB">
      <w:pPr>
        <w:pStyle w:val="Heading3"/>
        <w:rPr>
          <w:b/>
          <w:bCs/>
        </w:rPr>
      </w:pPr>
      <w:bookmarkStart w:id="9" w:name="_Toc75003107"/>
      <w:bookmarkEnd w:id="9"/>
      <w:r w:rsidRPr="001D3AFB">
        <w:rPr>
          <w:b/>
          <w:bCs/>
        </w:rPr>
        <w:t>Inventory of Assets</w:t>
      </w:r>
    </w:p>
    <w:p w14:paraId="66165D6F" w14:textId="5BBC69CF" w:rsidR="00E16340" w:rsidRDefault="00FF48A4" w:rsidP="002501CA">
      <w:pPr>
        <w:pStyle w:val="ListParagraph"/>
        <w:numPr>
          <w:ilvl w:val="0"/>
          <w:numId w:val="15"/>
        </w:numPr>
        <w:rPr>
          <w:i/>
          <w:iCs/>
        </w:rPr>
      </w:pPr>
      <w:r w:rsidRPr="00A74DCB">
        <w:rPr>
          <w:i/>
          <w:iCs/>
        </w:rPr>
        <w:t>A</w:t>
      </w:r>
      <w:r w:rsidR="00E16340" w:rsidRPr="00A74DCB">
        <w:rPr>
          <w:i/>
          <w:iCs/>
        </w:rPr>
        <w:t xml:space="preserve"> process and procedure </w:t>
      </w:r>
      <w:r w:rsidRPr="00A74DCB">
        <w:rPr>
          <w:i/>
          <w:iCs/>
        </w:rPr>
        <w:t xml:space="preserve">shall be established </w:t>
      </w:r>
      <w:r w:rsidR="00E16340" w:rsidRPr="00A74DCB">
        <w:rPr>
          <w:i/>
          <w:iCs/>
        </w:rPr>
        <w:t xml:space="preserve">to record, </w:t>
      </w:r>
      <w:r w:rsidR="003A141F" w:rsidRPr="00A74DCB">
        <w:rPr>
          <w:i/>
          <w:iCs/>
        </w:rPr>
        <w:t>maintain,</w:t>
      </w:r>
      <w:r w:rsidR="00E16340" w:rsidRPr="00A74DCB">
        <w:rPr>
          <w:i/>
          <w:iCs/>
        </w:rPr>
        <w:t xml:space="preserve"> and update an inventory of all assets</w:t>
      </w:r>
      <w:r w:rsidR="00736007" w:rsidRPr="00A74DCB">
        <w:rPr>
          <w:i/>
          <w:iCs/>
        </w:rPr>
        <w:t>.</w:t>
      </w:r>
    </w:p>
    <w:p w14:paraId="663414D2" w14:textId="6DCAB87C" w:rsidR="00EB25D3" w:rsidRDefault="00EB25D3" w:rsidP="002501CA">
      <w:pPr>
        <w:pStyle w:val="ListParagraph"/>
        <w:numPr>
          <w:ilvl w:val="0"/>
          <w:numId w:val="15"/>
        </w:numPr>
        <w:rPr>
          <w:i/>
          <w:iCs/>
        </w:rPr>
      </w:pPr>
      <w:r>
        <w:rPr>
          <w:i/>
          <w:iCs/>
        </w:rPr>
        <w:lastRenderedPageBreak/>
        <w:t>OT Asset Inventory shall have an owner.</w:t>
      </w:r>
    </w:p>
    <w:p w14:paraId="030B52E1" w14:textId="0C896D37" w:rsidR="00E16340" w:rsidRPr="00A74DCB" w:rsidRDefault="00EB2CAF" w:rsidP="002501CA">
      <w:pPr>
        <w:pStyle w:val="ListParagraph"/>
        <w:numPr>
          <w:ilvl w:val="0"/>
          <w:numId w:val="15"/>
        </w:numPr>
        <w:rPr>
          <w:i/>
          <w:iCs/>
        </w:rPr>
      </w:pPr>
      <w:r>
        <w:rPr>
          <w:i/>
          <w:iCs/>
        </w:rPr>
        <w:t>A</w:t>
      </w:r>
      <w:r w:rsidR="00736007" w:rsidRPr="00A74DCB">
        <w:rPr>
          <w:i/>
          <w:iCs/>
        </w:rPr>
        <w:t xml:space="preserve">sset </w:t>
      </w:r>
      <w:r w:rsidR="00E16340" w:rsidRPr="00A74DCB">
        <w:rPr>
          <w:i/>
          <w:iCs/>
        </w:rPr>
        <w:t>inventory</w:t>
      </w:r>
      <w:r w:rsidR="00600460" w:rsidRPr="00A74DCB">
        <w:rPr>
          <w:i/>
          <w:iCs/>
        </w:rPr>
        <w:t xml:space="preserve"> </w:t>
      </w:r>
      <w:r w:rsidR="00736007" w:rsidRPr="00A74DCB">
        <w:rPr>
          <w:i/>
          <w:iCs/>
        </w:rPr>
        <w:t xml:space="preserve">shall be maintained in the form of </w:t>
      </w:r>
      <w:r w:rsidR="00600460" w:rsidRPr="00A74DCB">
        <w:rPr>
          <w:i/>
          <w:iCs/>
        </w:rPr>
        <w:t>Asset Register</w:t>
      </w:r>
      <w:r w:rsidR="00AF0BB9" w:rsidRPr="00A74DCB">
        <w:rPr>
          <w:i/>
          <w:iCs/>
        </w:rPr>
        <w:t xml:space="preserve"> with the categorization</w:t>
      </w:r>
      <w:r w:rsidR="009341A8">
        <w:rPr>
          <w:i/>
          <w:iCs/>
        </w:rPr>
        <w:t>/Classification</w:t>
      </w:r>
      <w:r w:rsidR="00E16340" w:rsidRPr="00A74DCB">
        <w:rPr>
          <w:i/>
          <w:iCs/>
        </w:rPr>
        <w:t xml:space="preserve"> of </w:t>
      </w:r>
      <w:r w:rsidR="00AF0BB9" w:rsidRPr="00A74DCB">
        <w:rPr>
          <w:i/>
          <w:iCs/>
        </w:rPr>
        <w:t>OT a</w:t>
      </w:r>
      <w:r w:rsidR="00E16340" w:rsidRPr="00A74DCB">
        <w:rPr>
          <w:i/>
          <w:iCs/>
        </w:rPr>
        <w:t>ssets</w:t>
      </w:r>
      <w:r w:rsidR="006B6A12" w:rsidRPr="00A74DCB">
        <w:rPr>
          <w:i/>
          <w:iCs/>
        </w:rPr>
        <w:t xml:space="preserve">, </w:t>
      </w:r>
      <w:r w:rsidR="009341A8">
        <w:rPr>
          <w:i/>
          <w:iCs/>
        </w:rPr>
        <w:t xml:space="preserve">but </w:t>
      </w:r>
      <w:r w:rsidR="006B6A12" w:rsidRPr="00A74DCB">
        <w:rPr>
          <w:i/>
          <w:iCs/>
        </w:rPr>
        <w:t>not limited to</w:t>
      </w:r>
      <w:r w:rsidR="009341A8">
        <w:rPr>
          <w:i/>
          <w:iCs/>
        </w:rPr>
        <w:t xml:space="preserve"> following</w:t>
      </w:r>
      <w:r w:rsidR="00E16340" w:rsidRPr="00A74DCB">
        <w:rPr>
          <w:i/>
          <w:iCs/>
        </w:rPr>
        <w:t>:</w:t>
      </w:r>
    </w:p>
    <w:p w14:paraId="783859ED" w14:textId="1823FA51" w:rsidR="007B3195" w:rsidRDefault="00DC6C86" w:rsidP="002501CA">
      <w:pPr>
        <w:pStyle w:val="ListParagraph"/>
        <w:numPr>
          <w:ilvl w:val="2"/>
          <w:numId w:val="15"/>
        </w:numPr>
        <w:ind w:left="1800"/>
        <w:rPr>
          <w:i/>
          <w:iCs/>
        </w:rPr>
      </w:pPr>
      <w:r>
        <w:rPr>
          <w:i/>
          <w:iCs/>
        </w:rPr>
        <w:t xml:space="preserve">Unique </w:t>
      </w:r>
      <w:r w:rsidR="007B3195">
        <w:rPr>
          <w:i/>
          <w:iCs/>
        </w:rPr>
        <w:t>Asset</w:t>
      </w:r>
      <w:r>
        <w:rPr>
          <w:i/>
          <w:iCs/>
        </w:rPr>
        <w:t xml:space="preserve"> ID</w:t>
      </w:r>
    </w:p>
    <w:p w14:paraId="14AA5AB7" w14:textId="2BB37750" w:rsidR="00660016" w:rsidRDefault="00660016" w:rsidP="002501CA">
      <w:pPr>
        <w:pStyle w:val="ListParagraph"/>
        <w:numPr>
          <w:ilvl w:val="2"/>
          <w:numId w:val="15"/>
        </w:numPr>
        <w:ind w:left="1800"/>
        <w:rPr>
          <w:i/>
          <w:iCs/>
        </w:rPr>
      </w:pPr>
      <w:r>
        <w:rPr>
          <w:i/>
          <w:iCs/>
        </w:rPr>
        <w:t>Asset Ow</w:t>
      </w:r>
      <w:r w:rsidR="00591F3F">
        <w:rPr>
          <w:i/>
          <w:iCs/>
        </w:rPr>
        <w:t>n</w:t>
      </w:r>
      <w:r>
        <w:rPr>
          <w:i/>
          <w:iCs/>
        </w:rPr>
        <w:t>er</w:t>
      </w:r>
    </w:p>
    <w:p w14:paraId="3D648F26" w14:textId="40996CD2" w:rsidR="00660016" w:rsidRDefault="00660016" w:rsidP="002501CA">
      <w:pPr>
        <w:pStyle w:val="ListParagraph"/>
        <w:numPr>
          <w:ilvl w:val="2"/>
          <w:numId w:val="15"/>
        </w:numPr>
        <w:ind w:left="1800"/>
        <w:rPr>
          <w:i/>
          <w:iCs/>
        </w:rPr>
      </w:pPr>
      <w:r>
        <w:rPr>
          <w:i/>
          <w:iCs/>
        </w:rPr>
        <w:t>Asset Location</w:t>
      </w:r>
    </w:p>
    <w:p w14:paraId="48CCC5B4" w14:textId="79A39C26" w:rsidR="005E0726" w:rsidRPr="00A74DCB" w:rsidRDefault="00E16340" w:rsidP="002501CA">
      <w:pPr>
        <w:pStyle w:val="ListParagraph"/>
        <w:numPr>
          <w:ilvl w:val="2"/>
          <w:numId w:val="15"/>
        </w:numPr>
        <w:ind w:left="1800"/>
        <w:rPr>
          <w:i/>
          <w:iCs/>
        </w:rPr>
      </w:pPr>
      <w:r w:rsidRPr="00A74DCB">
        <w:rPr>
          <w:i/>
          <w:iCs/>
        </w:rPr>
        <w:t>Hardware Assets</w:t>
      </w:r>
      <w:r w:rsidR="00C67E20" w:rsidRPr="00A74DCB">
        <w:rPr>
          <w:i/>
          <w:iCs/>
        </w:rPr>
        <w:t xml:space="preserve"> including</w:t>
      </w:r>
      <w:r w:rsidR="00606D24" w:rsidRPr="00A74DCB">
        <w:rPr>
          <w:i/>
          <w:iCs/>
        </w:rPr>
        <w:t xml:space="preserve"> (but not limited to the following)</w:t>
      </w:r>
    </w:p>
    <w:p w14:paraId="02F0AD36" w14:textId="77777777" w:rsidR="005E0726" w:rsidRPr="00A74DCB" w:rsidRDefault="003E0138" w:rsidP="002501CA">
      <w:pPr>
        <w:pStyle w:val="ListParagraph"/>
        <w:numPr>
          <w:ilvl w:val="3"/>
          <w:numId w:val="30"/>
        </w:numPr>
        <w:ind w:left="2160"/>
        <w:rPr>
          <w:i/>
          <w:iCs/>
        </w:rPr>
      </w:pPr>
      <w:r w:rsidRPr="00A74DCB">
        <w:rPr>
          <w:i/>
          <w:iCs/>
        </w:rPr>
        <w:t>Control Systems</w:t>
      </w:r>
    </w:p>
    <w:p w14:paraId="284BD547" w14:textId="09B59DEF" w:rsidR="005E0726" w:rsidRPr="00A74DCB" w:rsidRDefault="003E0138" w:rsidP="002501CA">
      <w:pPr>
        <w:pStyle w:val="ListParagraph"/>
        <w:numPr>
          <w:ilvl w:val="3"/>
          <w:numId w:val="30"/>
        </w:numPr>
        <w:ind w:left="2160"/>
        <w:rPr>
          <w:i/>
          <w:iCs/>
        </w:rPr>
      </w:pPr>
      <w:r w:rsidRPr="00A74DCB">
        <w:rPr>
          <w:i/>
          <w:iCs/>
        </w:rPr>
        <w:t>Removable media</w:t>
      </w:r>
    </w:p>
    <w:p w14:paraId="22E503CC" w14:textId="227EA9E7" w:rsidR="005E0726" w:rsidRPr="00A74DCB" w:rsidRDefault="003E0138" w:rsidP="002501CA">
      <w:pPr>
        <w:pStyle w:val="ListParagraph"/>
        <w:numPr>
          <w:ilvl w:val="3"/>
          <w:numId w:val="30"/>
        </w:numPr>
        <w:ind w:left="2160"/>
        <w:rPr>
          <w:i/>
          <w:iCs/>
        </w:rPr>
      </w:pPr>
      <w:r w:rsidRPr="00A74DCB">
        <w:rPr>
          <w:i/>
          <w:iCs/>
        </w:rPr>
        <w:t>Network Devices</w:t>
      </w:r>
    </w:p>
    <w:p w14:paraId="7C9D6A76" w14:textId="2B934E26" w:rsidR="005E0726" w:rsidRPr="00A74DCB" w:rsidRDefault="00E16340" w:rsidP="002501CA">
      <w:pPr>
        <w:pStyle w:val="ListParagraph"/>
        <w:numPr>
          <w:ilvl w:val="2"/>
          <w:numId w:val="15"/>
        </w:numPr>
        <w:ind w:left="1800"/>
        <w:rPr>
          <w:i/>
          <w:iCs/>
        </w:rPr>
      </w:pPr>
      <w:r w:rsidRPr="00A74DCB">
        <w:rPr>
          <w:i/>
          <w:iCs/>
        </w:rPr>
        <w:t>Software Assets</w:t>
      </w:r>
      <w:r w:rsidR="00C67E20" w:rsidRPr="00A74DCB">
        <w:rPr>
          <w:i/>
          <w:iCs/>
        </w:rPr>
        <w:t xml:space="preserve"> including</w:t>
      </w:r>
      <w:r w:rsidR="00606D24" w:rsidRPr="00A74DCB">
        <w:rPr>
          <w:i/>
          <w:iCs/>
        </w:rPr>
        <w:t xml:space="preserve"> (but not limited to the following)</w:t>
      </w:r>
    </w:p>
    <w:p w14:paraId="338E6F6F" w14:textId="77777777" w:rsidR="005E0726" w:rsidRPr="00A74DCB" w:rsidRDefault="00B57A09" w:rsidP="002501CA">
      <w:pPr>
        <w:pStyle w:val="ListParagraph"/>
        <w:numPr>
          <w:ilvl w:val="3"/>
          <w:numId w:val="30"/>
        </w:numPr>
        <w:ind w:left="2160"/>
        <w:rPr>
          <w:i/>
          <w:iCs/>
        </w:rPr>
      </w:pPr>
      <w:r w:rsidRPr="00A74DCB">
        <w:rPr>
          <w:i/>
          <w:iCs/>
        </w:rPr>
        <w:t>Control system software</w:t>
      </w:r>
    </w:p>
    <w:p w14:paraId="18BF80F2" w14:textId="6D4DBD5D" w:rsidR="005E0726" w:rsidRPr="00A74DCB" w:rsidRDefault="00CE64D5" w:rsidP="002501CA">
      <w:pPr>
        <w:pStyle w:val="ListParagraph"/>
        <w:numPr>
          <w:ilvl w:val="3"/>
          <w:numId w:val="30"/>
        </w:numPr>
        <w:ind w:left="2160"/>
        <w:rPr>
          <w:i/>
          <w:iCs/>
        </w:rPr>
      </w:pPr>
      <w:r w:rsidRPr="00A74DCB">
        <w:rPr>
          <w:i/>
          <w:iCs/>
        </w:rPr>
        <w:t>Backup software</w:t>
      </w:r>
    </w:p>
    <w:p w14:paraId="5A6679D1" w14:textId="498FC8E7" w:rsidR="00484FDF" w:rsidRPr="00A74DCB" w:rsidRDefault="00484FDF" w:rsidP="002501CA">
      <w:pPr>
        <w:pStyle w:val="ListParagraph"/>
        <w:numPr>
          <w:ilvl w:val="3"/>
          <w:numId w:val="30"/>
        </w:numPr>
        <w:ind w:left="2160"/>
        <w:rPr>
          <w:i/>
          <w:iCs/>
        </w:rPr>
      </w:pPr>
      <w:r w:rsidRPr="00A74DCB">
        <w:rPr>
          <w:i/>
          <w:iCs/>
        </w:rPr>
        <w:t>Databases,</w:t>
      </w:r>
    </w:p>
    <w:p w14:paraId="2C1B115F" w14:textId="6447FA26" w:rsidR="00484FDF" w:rsidRPr="00A74DCB" w:rsidRDefault="00484FDF" w:rsidP="002501CA">
      <w:pPr>
        <w:pStyle w:val="ListParagraph"/>
        <w:numPr>
          <w:ilvl w:val="3"/>
          <w:numId w:val="30"/>
        </w:numPr>
        <w:ind w:left="2160"/>
        <w:rPr>
          <w:i/>
          <w:iCs/>
        </w:rPr>
      </w:pPr>
      <w:r w:rsidRPr="00A74DCB">
        <w:rPr>
          <w:i/>
          <w:iCs/>
        </w:rPr>
        <w:t>Applications,</w:t>
      </w:r>
    </w:p>
    <w:p w14:paraId="38548176" w14:textId="55E565CC" w:rsidR="00484FDF" w:rsidRPr="00A74DCB" w:rsidRDefault="00484FDF" w:rsidP="002501CA">
      <w:pPr>
        <w:pStyle w:val="ListParagraph"/>
        <w:numPr>
          <w:ilvl w:val="3"/>
          <w:numId w:val="30"/>
        </w:numPr>
        <w:ind w:left="2160"/>
        <w:rPr>
          <w:i/>
          <w:iCs/>
        </w:rPr>
      </w:pPr>
      <w:r w:rsidRPr="00A74DCB">
        <w:rPr>
          <w:i/>
          <w:iCs/>
        </w:rPr>
        <w:t>Software Licenses</w:t>
      </w:r>
    </w:p>
    <w:p w14:paraId="5C7F2351" w14:textId="7AD28580" w:rsidR="00BF416B" w:rsidRPr="00A74DCB" w:rsidRDefault="00BF416B" w:rsidP="002501CA">
      <w:pPr>
        <w:pStyle w:val="ListParagraph"/>
        <w:numPr>
          <w:ilvl w:val="3"/>
          <w:numId w:val="30"/>
        </w:numPr>
        <w:ind w:left="2160"/>
        <w:rPr>
          <w:i/>
          <w:iCs/>
        </w:rPr>
      </w:pPr>
      <w:r w:rsidRPr="00A74DCB">
        <w:rPr>
          <w:i/>
          <w:iCs/>
        </w:rPr>
        <w:t>Softcopy documents – Technical specification, Architectures, Technical drawings</w:t>
      </w:r>
    </w:p>
    <w:p w14:paraId="6F877E1B" w14:textId="3EB78BEA" w:rsidR="005E0726" w:rsidRPr="00A74DCB" w:rsidRDefault="00D57761" w:rsidP="002501CA">
      <w:pPr>
        <w:pStyle w:val="ListParagraph"/>
        <w:numPr>
          <w:ilvl w:val="3"/>
          <w:numId w:val="30"/>
        </w:numPr>
        <w:ind w:left="2160"/>
        <w:rPr>
          <w:i/>
          <w:iCs/>
        </w:rPr>
      </w:pPr>
      <w:r w:rsidRPr="00A74DCB">
        <w:rPr>
          <w:i/>
          <w:iCs/>
        </w:rPr>
        <w:t>Antivirus software</w:t>
      </w:r>
    </w:p>
    <w:p w14:paraId="47EE7E62" w14:textId="2CDD3BCA" w:rsidR="00752A3C" w:rsidRPr="00A74DCB" w:rsidRDefault="008C09D4" w:rsidP="002501CA">
      <w:pPr>
        <w:pStyle w:val="ListParagraph"/>
        <w:numPr>
          <w:ilvl w:val="2"/>
          <w:numId w:val="15"/>
        </w:numPr>
        <w:ind w:left="1800"/>
        <w:rPr>
          <w:i/>
          <w:iCs/>
        </w:rPr>
      </w:pPr>
      <w:r w:rsidRPr="00A74DCB">
        <w:rPr>
          <w:i/>
          <w:iCs/>
        </w:rPr>
        <w:t>Virtual Machines</w:t>
      </w:r>
    </w:p>
    <w:p w14:paraId="3E4B75A5" w14:textId="15C17F21" w:rsidR="00D73BAD" w:rsidRPr="00A74DCB" w:rsidRDefault="00A74DCB" w:rsidP="002501CA">
      <w:pPr>
        <w:pStyle w:val="ListParagraph"/>
        <w:numPr>
          <w:ilvl w:val="2"/>
          <w:numId w:val="15"/>
        </w:numPr>
        <w:ind w:left="1800"/>
        <w:rPr>
          <w:i/>
          <w:iCs/>
        </w:rPr>
      </w:pPr>
      <w:r w:rsidRPr="00A74DCB">
        <w:rPr>
          <w:i/>
          <w:iCs/>
        </w:rPr>
        <w:t>Documents</w:t>
      </w:r>
    </w:p>
    <w:p w14:paraId="5CA46440" w14:textId="697A3838" w:rsidR="00D73BAD" w:rsidRPr="00A74DCB" w:rsidRDefault="00D73BAD" w:rsidP="002501CA">
      <w:pPr>
        <w:pStyle w:val="ListParagraph"/>
        <w:numPr>
          <w:ilvl w:val="3"/>
          <w:numId w:val="30"/>
        </w:numPr>
        <w:ind w:left="2160"/>
        <w:rPr>
          <w:i/>
          <w:iCs/>
        </w:rPr>
      </w:pPr>
      <w:r w:rsidRPr="00A74DCB">
        <w:rPr>
          <w:i/>
          <w:iCs/>
        </w:rPr>
        <w:t>Hardcopy documents –</w:t>
      </w:r>
      <w:r w:rsidR="00653024" w:rsidRPr="00A74DCB">
        <w:rPr>
          <w:i/>
          <w:iCs/>
        </w:rPr>
        <w:t xml:space="preserve"> Technical Specification, Architectures, Technical drawings</w:t>
      </w:r>
      <w:r w:rsidR="00BF416B" w:rsidRPr="00A74DCB">
        <w:rPr>
          <w:i/>
          <w:iCs/>
        </w:rPr>
        <w:t>.</w:t>
      </w:r>
    </w:p>
    <w:p w14:paraId="21ACA534" w14:textId="6FBD1EAE" w:rsidR="00E16340" w:rsidRPr="00A74DCB" w:rsidRDefault="00645532" w:rsidP="002501CA">
      <w:pPr>
        <w:pStyle w:val="ListParagraph"/>
        <w:numPr>
          <w:ilvl w:val="0"/>
          <w:numId w:val="15"/>
        </w:numPr>
        <w:rPr>
          <w:i/>
          <w:iCs/>
        </w:rPr>
      </w:pPr>
      <w:r w:rsidRPr="00A74DCB">
        <w:rPr>
          <w:i/>
          <w:iCs/>
        </w:rPr>
        <w:t xml:space="preserve">A formal </w:t>
      </w:r>
      <w:r w:rsidR="0043063C" w:rsidRPr="00A74DCB">
        <w:rPr>
          <w:i/>
          <w:iCs/>
        </w:rPr>
        <w:t>document</w:t>
      </w:r>
      <w:r w:rsidR="002F0F38" w:rsidRPr="00A74DCB">
        <w:rPr>
          <w:i/>
          <w:iCs/>
        </w:rPr>
        <w:t xml:space="preserve"> </w:t>
      </w:r>
      <w:r w:rsidR="009B48B4">
        <w:rPr>
          <w:i/>
          <w:iCs/>
        </w:rPr>
        <w:t xml:space="preserve">shall be </w:t>
      </w:r>
      <w:r w:rsidR="00347E57">
        <w:rPr>
          <w:i/>
          <w:iCs/>
        </w:rPr>
        <w:t xml:space="preserve">maintained </w:t>
      </w:r>
      <w:r w:rsidR="002F0F38" w:rsidRPr="00A74DCB">
        <w:rPr>
          <w:i/>
          <w:iCs/>
        </w:rPr>
        <w:t>to</w:t>
      </w:r>
      <w:r w:rsidR="00E16340" w:rsidRPr="00A74DCB">
        <w:rPr>
          <w:i/>
          <w:iCs/>
        </w:rPr>
        <w:t xml:space="preserve"> monitor, record, or </w:t>
      </w:r>
      <w:r w:rsidR="00083B91">
        <w:rPr>
          <w:i/>
          <w:iCs/>
        </w:rPr>
        <w:t xml:space="preserve">perform </w:t>
      </w:r>
      <w:r w:rsidR="009732B5">
        <w:rPr>
          <w:i/>
          <w:iCs/>
        </w:rPr>
        <w:t xml:space="preserve">a </w:t>
      </w:r>
      <w:r w:rsidR="00E16340" w:rsidRPr="00A74DCB">
        <w:rPr>
          <w:i/>
          <w:iCs/>
        </w:rPr>
        <w:t xml:space="preserve">periodic audit </w:t>
      </w:r>
      <w:r w:rsidR="00083B91">
        <w:rPr>
          <w:i/>
          <w:iCs/>
        </w:rPr>
        <w:t xml:space="preserve">of </w:t>
      </w:r>
      <w:r w:rsidR="00713553">
        <w:rPr>
          <w:i/>
          <w:iCs/>
        </w:rPr>
        <w:t>Systems/Devices/</w:t>
      </w:r>
      <w:r w:rsidR="00083B91">
        <w:rPr>
          <w:i/>
          <w:iCs/>
        </w:rPr>
        <w:t>Asset</w:t>
      </w:r>
      <w:r w:rsidR="00713553">
        <w:rPr>
          <w:i/>
          <w:iCs/>
        </w:rPr>
        <w:t>s</w:t>
      </w:r>
      <w:r w:rsidR="00E16340" w:rsidRPr="00A74DCB">
        <w:rPr>
          <w:i/>
          <w:iCs/>
        </w:rPr>
        <w:t xml:space="preserve">. Actual or suspected misuse shall be reported to the appropriate NWC management representative </w:t>
      </w:r>
      <w:r w:rsidR="00B01082">
        <w:rPr>
          <w:i/>
          <w:iCs/>
        </w:rPr>
        <w:t>promptly</w:t>
      </w:r>
      <w:r w:rsidR="00E16340" w:rsidRPr="00A74DCB">
        <w:rPr>
          <w:i/>
          <w:iCs/>
        </w:rPr>
        <w:t>.</w:t>
      </w:r>
    </w:p>
    <w:p w14:paraId="69643137" w14:textId="4DE3E1E6" w:rsidR="0007322A" w:rsidRPr="00A74DCB" w:rsidRDefault="0007322A" w:rsidP="002501CA">
      <w:pPr>
        <w:pStyle w:val="ListParagraph"/>
        <w:numPr>
          <w:ilvl w:val="0"/>
          <w:numId w:val="15"/>
        </w:numPr>
        <w:rPr>
          <w:i/>
          <w:iCs/>
        </w:rPr>
      </w:pPr>
      <w:r w:rsidRPr="00A74DCB">
        <w:rPr>
          <w:i/>
          <w:iCs/>
        </w:rPr>
        <w:t xml:space="preserve">A formal </w:t>
      </w:r>
      <w:r w:rsidR="00190AD6" w:rsidRPr="00A74DCB">
        <w:rPr>
          <w:i/>
          <w:iCs/>
        </w:rPr>
        <w:t xml:space="preserve">OT </w:t>
      </w:r>
      <w:r w:rsidR="00533A57" w:rsidRPr="00A74DCB">
        <w:rPr>
          <w:i/>
          <w:iCs/>
        </w:rPr>
        <w:t xml:space="preserve">Asset management </w:t>
      </w:r>
      <w:r w:rsidR="0098089C" w:rsidRPr="00A74DCB">
        <w:rPr>
          <w:i/>
          <w:iCs/>
        </w:rPr>
        <w:t>standard shall be documented to identify the need for asset classification</w:t>
      </w:r>
      <w:r w:rsidR="00074266" w:rsidRPr="00A74DCB">
        <w:rPr>
          <w:i/>
          <w:iCs/>
        </w:rPr>
        <w:t>.</w:t>
      </w:r>
    </w:p>
    <w:p w14:paraId="58180DAC" w14:textId="131C39A7" w:rsidR="00FB5729" w:rsidRPr="001D3AFB" w:rsidRDefault="00FB5729" w:rsidP="001D3AFB">
      <w:pPr>
        <w:pStyle w:val="Heading3"/>
        <w:rPr>
          <w:b/>
          <w:bCs/>
        </w:rPr>
      </w:pPr>
      <w:r w:rsidRPr="001D3AFB">
        <w:rPr>
          <w:b/>
          <w:bCs/>
        </w:rPr>
        <w:t>Asset Management Lifecycle</w:t>
      </w:r>
    </w:p>
    <w:p w14:paraId="0746A85B" w14:textId="3A7E2635" w:rsidR="006D07C3" w:rsidRDefault="00D26DC2" w:rsidP="001D3AFB">
      <w:pPr>
        <w:pStyle w:val="Heading3"/>
        <w:numPr>
          <w:ilvl w:val="3"/>
          <w:numId w:val="1"/>
        </w:numPr>
        <w:rPr>
          <w:b/>
          <w:bCs/>
        </w:rPr>
      </w:pPr>
      <w:r>
        <w:rPr>
          <w:b/>
          <w:bCs/>
        </w:rPr>
        <w:t>Acquire</w:t>
      </w:r>
    </w:p>
    <w:p w14:paraId="36F07B9B" w14:textId="094A8B56" w:rsidR="0084581F" w:rsidRPr="00332D55" w:rsidRDefault="002F5B84" w:rsidP="002501CA">
      <w:pPr>
        <w:pStyle w:val="ListParagraph"/>
        <w:numPr>
          <w:ilvl w:val="0"/>
          <w:numId w:val="31"/>
        </w:numPr>
        <w:rPr>
          <w:i/>
          <w:iCs/>
        </w:rPr>
      </w:pPr>
      <w:r w:rsidRPr="00332D55">
        <w:rPr>
          <w:i/>
          <w:iCs/>
        </w:rPr>
        <w:t xml:space="preserve">All </w:t>
      </w:r>
      <w:r w:rsidR="008E779B" w:rsidRPr="00332D55">
        <w:rPr>
          <w:i/>
          <w:iCs/>
        </w:rPr>
        <w:t>Asset</w:t>
      </w:r>
      <w:r w:rsidRPr="00332D55">
        <w:rPr>
          <w:i/>
          <w:iCs/>
        </w:rPr>
        <w:t>s</w:t>
      </w:r>
      <w:r w:rsidR="00442B14" w:rsidRPr="00332D55">
        <w:rPr>
          <w:i/>
          <w:iCs/>
        </w:rPr>
        <w:t xml:space="preserve"> </w:t>
      </w:r>
      <w:r w:rsidR="00DB0085" w:rsidRPr="00332D55">
        <w:rPr>
          <w:i/>
          <w:iCs/>
        </w:rPr>
        <w:t>shall</w:t>
      </w:r>
      <w:r w:rsidR="00442B14" w:rsidRPr="00332D55">
        <w:rPr>
          <w:i/>
          <w:iCs/>
        </w:rPr>
        <w:t xml:space="preserve"> be acquired through approved acquisition methods</w:t>
      </w:r>
      <w:r w:rsidR="00DA7249" w:rsidRPr="00332D55">
        <w:rPr>
          <w:i/>
          <w:iCs/>
        </w:rPr>
        <w:t>.</w:t>
      </w:r>
    </w:p>
    <w:p w14:paraId="1583CB03" w14:textId="20A9D3B7" w:rsidR="008E779B" w:rsidRPr="00332D55" w:rsidRDefault="008E779B" w:rsidP="002501CA">
      <w:pPr>
        <w:pStyle w:val="ListParagraph"/>
        <w:numPr>
          <w:ilvl w:val="0"/>
          <w:numId w:val="31"/>
        </w:numPr>
        <w:rPr>
          <w:i/>
          <w:iCs/>
        </w:rPr>
      </w:pPr>
      <w:r w:rsidRPr="00332D55">
        <w:rPr>
          <w:i/>
          <w:iCs/>
        </w:rPr>
        <w:t>Acquired asset</w:t>
      </w:r>
      <w:r w:rsidR="002F5B84" w:rsidRPr="00332D55">
        <w:rPr>
          <w:i/>
          <w:iCs/>
        </w:rPr>
        <w:t>s</w:t>
      </w:r>
      <w:r w:rsidRPr="00332D55">
        <w:rPr>
          <w:i/>
          <w:iCs/>
        </w:rPr>
        <w:t xml:space="preserve"> </w:t>
      </w:r>
      <w:r w:rsidR="002101A1" w:rsidRPr="00332D55">
        <w:rPr>
          <w:i/>
          <w:iCs/>
        </w:rPr>
        <w:t>shall</w:t>
      </w:r>
      <w:r w:rsidRPr="00332D55">
        <w:rPr>
          <w:i/>
          <w:iCs/>
        </w:rPr>
        <w:t xml:space="preserve"> be updated in the inventory.</w:t>
      </w:r>
    </w:p>
    <w:p w14:paraId="2E2BCBC1" w14:textId="69BB49CD" w:rsidR="009D6D1C" w:rsidRPr="00332D55" w:rsidRDefault="009D6D1C" w:rsidP="002501CA">
      <w:pPr>
        <w:pStyle w:val="ListParagraph"/>
        <w:numPr>
          <w:ilvl w:val="0"/>
          <w:numId w:val="31"/>
        </w:numPr>
        <w:rPr>
          <w:i/>
          <w:iCs/>
        </w:rPr>
      </w:pPr>
      <w:r w:rsidRPr="00332D55">
        <w:rPr>
          <w:i/>
          <w:iCs/>
        </w:rPr>
        <w:t xml:space="preserve">All Assets </w:t>
      </w:r>
      <w:r w:rsidR="00D70313">
        <w:rPr>
          <w:i/>
          <w:iCs/>
        </w:rPr>
        <w:t>shall</w:t>
      </w:r>
      <w:r w:rsidRPr="00332D55">
        <w:rPr>
          <w:i/>
          <w:iCs/>
        </w:rPr>
        <w:t xml:space="preserve"> have a specific asset owner.</w:t>
      </w:r>
    </w:p>
    <w:p w14:paraId="3DB6D157" w14:textId="26A7C2D3" w:rsidR="006D07C3" w:rsidRDefault="00555A2C" w:rsidP="001D3AFB">
      <w:pPr>
        <w:pStyle w:val="Heading3"/>
        <w:numPr>
          <w:ilvl w:val="3"/>
          <w:numId w:val="1"/>
        </w:numPr>
        <w:rPr>
          <w:b/>
          <w:bCs/>
        </w:rPr>
      </w:pPr>
      <w:r>
        <w:rPr>
          <w:b/>
          <w:bCs/>
        </w:rPr>
        <w:lastRenderedPageBreak/>
        <w:t xml:space="preserve">Operate and </w:t>
      </w:r>
      <w:r w:rsidR="00DB4BED">
        <w:rPr>
          <w:b/>
          <w:bCs/>
        </w:rPr>
        <w:t>Maintain</w:t>
      </w:r>
    </w:p>
    <w:p w14:paraId="0FC831B5" w14:textId="21B5556C" w:rsidR="00DB4BED" w:rsidRPr="00555A2C" w:rsidRDefault="00DB4BED" w:rsidP="002501CA">
      <w:pPr>
        <w:pStyle w:val="ListParagraph"/>
        <w:numPr>
          <w:ilvl w:val="0"/>
          <w:numId w:val="32"/>
        </w:numPr>
        <w:rPr>
          <w:i/>
          <w:iCs/>
        </w:rPr>
      </w:pPr>
      <w:r w:rsidRPr="00555A2C">
        <w:rPr>
          <w:i/>
          <w:iCs/>
        </w:rPr>
        <w:t>All assets acquired through a formal procedure</w:t>
      </w:r>
      <w:r w:rsidR="00C22A08" w:rsidRPr="00555A2C">
        <w:rPr>
          <w:i/>
          <w:iCs/>
        </w:rPr>
        <w:t xml:space="preserve"> shall</w:t>
      </w:r>
      <w:r w:rsidRPr="00555A2C">
        <w:rPr>
          <w:i/>
          <w:iCs/>
        </w:rPr>
        <w:t xml:space="preserve"> be maintained </w:t>
      </w:r>
      <w:r w:rsidR="00B71D44" w:rsidRPr="00555A2C">
        <w:rPr>
          <w:i/>
          <w:iCs/>
        </w:rPr>
        <w:t xml:space="preserve">and protected from theft, </w:t>
      </w:r>
      <w:r w:rsidR="002F5B84" w:rsidRPr="00555A2C">
        <w:rPr>
          <w:i/>
          <w:iCs/>
        </w:rPr>
        <w:t>l</w:t>
      </w:r>
      <w:r w:rsidR="003A141F" w:rsidRPr="00555A2C">
        <w:rPr>
          <w:i/>
          <w:iCs/>
        </w:rPr>
        <w:t>oss,</w:t>
      </w:r>
      <w:r w:rsidR="00B71D44" w:rsidRPr="00555A2C">
        <w:rPr>
          <w:i/>
          <w:iCs/>
        </w:rPr>
        <w:t xml:space="preserve"> or misuse.</w:t>
      </w:r>
    </w:p>
    <w:p w14:paraId="03720AD7" w14:textId="7BD630DC" w:rsidR="00CF721E" w:rsidRPr="00555A2C" w:rsidRDefault="00CF721E" w:rsidP="002501CA">
      <w:pPr>
        <w:pStyle w:val="ListParagraph"/>
        <w:numPr>
          <w:ilvl w:val="0"/>
          <w:numId w:val="32"/>
        </w:numPr>
        <w:rPr>
          <w:i/>
          <w:iCs/>
        </w:rPr>
      </w:pPr>
      <w:r w:rsidRPr="00555A2C">
        <w:rPr>
          <w:i/>
          <w:iCs/>
        </w:rPr>
        <w:t>Any OT asset ownership shall be changed with proper business justification and shall undergo formal change management procedure.</w:t>
      </w:r>
    </w:p>
    <w:p w14:paraId="50374A2F" w14:textId="331B7AED" w:rsidR="00B71D44" w:rsidRPr="00555A2C" w:rsidRDefault="00B71D44" w:rsidP="002501CA">
      <w:pPr>
        <w:pStyle w:val="ListParagraph"/>
        <w:numPr>
          <w:ilvl w:val="0"/>
          <w:numId w:val="32"/>
        </w:numPr>
        <w:rPr>
          <w:i/>
          <w:iCs/>
        </w:rPr>
      </w:pPr>
      <w:r w:rsidRPr="00555A2C">
        <w:rPr>
          <w:i/>
          <w:iCs/>
        </w:rPr>
        <w:t xml:space="preserve">All assets </w:t>
      </w:r>
      <w:r w:rsidR="00C22A08" w:rsidRPr="00555A2C">
        <w:rPr>
          <w:i/>
          <w:iCs/>
        </w:rPr>
        <w:t>shall</w:t>
      </w:r>
      <w:r w:rsidRPr="00555A2C">
        <w:rPr>
          <w:i/>
          <w:iCs/>
        </w:rPr>
        <w:t xml:space="preserve"> </w:t>
      </w:r>
      <w:r w:rsidR="00C22A08" w:rsidRPr="00555A2C">
        <w:rPr>
          <w:i/>
          <w:iCs/>
        </w:rPr>
        <w:t xml:space="preserve">be protected against </w:t>
      </w:r>
      <w:r w:rsidR="00A3654A" w:rsidRPr="00555A2C">
        <w:rPr>
          <w:i/>
          <w:iCs/>
        </w:rPr>
        <w:t xml:space="preserve">security </w:t>
      </w:r>
      <w:r w:rsidR="00C22A08" w:rsidRPr="00555A2C">
        <w:rPr>
          <w:i/>
          <w:iCs/>
        </w:rPr>
        <w:t>vulnerabilities</w:t>
      </w:r>
      <w:r w:rsidR="00A3654A" w:rsidRPr="00555A2C">
        <w:rPr>
          <w:i/>
          <w:iCs/>
        </w:rPr>
        <w:t>.</w:t>
      </w:r>
      <w:r w:rsidR="00C22A08" w:rsidRPr="00555A2C">
        <w:rPr>
          <w:i/>
          <w:iCs/>
        </w:rPr>
        <w:t xml:space="preserve"> </w:t>
      </w:r>
    </w:p>
    <w:p w14:paraId="21FAA413" w14:textId="70CF3243" w:rsidR="00086B21" w:rsidRPr="00555A2C" w:rsidRDefault="00086B21" w:rsidP="002501CA">
      <w:pPr>
        <w:pStyle w:val="ListParagraph"/>
        <w:numPr>
          <w:ilvl w:val="0"/>
          <w:numId w:val="32"/>
        </w:numPr>
        <w:rPr>
          <w:i/>
          <w:iCs/>
        </w:rPr>
      </w:pPr>
      <w:r w:rsidRPr="00555A2C">
        <w:rPr>
          <w:i/>
          <w:iCs/>
        </w:rPr>
        <w:t>All asset</w:t>
      </w:r>
      <w:r w:rsidR="008E1F27" w:rsidRPr="00555A2C">
        <w:rPr>
          <w:i/>
          <w:iCs/>
        </w:rPr>
        <w:t>s</w:t>
      </w:r>
      <w:r w:rsidRPr="00555A2C">
        <w:rPr>
          <w:i/>
          <w:iCs/>
        </w:rPr>
        <w:t xml:space="preserve"> configuration </w:t>
      </w:r>
      <w:r w:rsidR="00FA3F15" w:rsidRPr="00555A2C">
        <w:rPr>
          <w:i/>
          <w:iCs/>
        </w:rPr>
        <w:t>backup</w:t>
      </w:r>
      <w:r w:rsidR="00CD016A" w:rsidRPr="00555A2C">
        <w:rPr>
          <w:i/>
          <w:iCs/>
        </w:rPr>
        <w:t xml:space="preserve"> &amp; restore</w:t>
      </w:r>
      <w:r w:rsidR="00FA3F15" w:rsidRPr="00555A2C">
        <w:rPr>
          <w:i/>
          <w:iCs/>
        </w:rPr>
        <w:t xml:space="preserve"> </w:t>
      </w:r>
      <w:r w:rsidRPr="00555A2C">
        <w:rPr>
          <w:i/>
          <w:iCs/>
        </w:rPr>
        <w:t xml:space="preserve">shall be </w:t>
      </w:r>
      <w:r w:rsidR="00FA3F15" w:rsidRPr="00555A2C">
        <w:rPr>
          <w:i/>
          <w:iCs/>
        </w:rPr>
        <w:t>performed</w:t>
      </w:r>
      <w:r w:rsidR="00CD016A" w:rsidRPr="00555A2C">
        <w:rPr>
          <w:i/>
          <w:iCs/>
        </w:rPr>
        <w:t>/tested</w:t>
      </w:r>
      <w:r w:rsidR="00FA3F15" w:rsidRPr="00555A2C">
        <w:rPr>
          <w:i/>
          <w:iCs/>
        </w:rPr>
        <w:t xml:space="preserve"> </w:t>
      </w:r>
      <w:r w:rsidR="008E1F27" w:rsidRPr="00555A2C">
        <w:rPr>
          <w:i/>
          <w:iCs/>
        </w:rPr>
        <w:t>periodically.</w:t>
      </w:r>
    </w:p>
    <w:p w14:paraId="2EC37E8F" w14:textId="0D3C04E2" w:rsidR="002F10A0" w:rsidRDefault="002F10A0" w:rsidP="002501CA">
      <w:pPr>
        <w:pStyle w:val="ListParagraph"/>
        <w:numPr>
          <w:ilvl w:val="0"/>
          <w:numId w:val="32"/>
        </w:numPr>
        <w:rPr>
          <w:i/>
          <w:iCs/>
        </w:rPr>
      </w:pPr>
      <w:r>
        <w:rPr>
          <w:i/>
          <w:iCs/>
        </w:rPr>
        <w:t xml:space="preserve">Only an authorized OT User shall implement </w:t>
      </w:r>
      <w:r w:rsidR="00673A00">
        <w:rPr>
          <w:i/>
          <w:iCs/>
        </w:rPr>
        <w:t xml:space="preserve">all approved configuration changes </w:t>
      </w:r>
      <w:r w:rsidR="00E8633A">
        <w:rPr>
          <w:i/>
          <w:iCs/>
        </w:rPr>
        <w:t xml:space="preserve">in </w:t>
      </w:r>
      <w:r w:rsidR="00673A00">
        <w:rPr>
          <w:i/>
          <w:iCs/>
        </w:rPr>
        <w:t>OT Assets.</w:t>
      </w:r>
    </w:p>
    <w:p w14:paraId="4BEA3A3B" w14:textId="16E1B4B3" w:rsidR="00E16340" w:rsidRPr="002F6883" w:rsidRDefault="00E16340" w:rsidP="001D3AFB">
      <w:pPr>
        <w:pStyle w:val="Heading3"/>
        <w:numPr>
          <w:ilvl w:val="3"/>
          <w:numId w:val="1"/>
        </w:numPr>
        <w:rPr>
          <w:b/>
          <w:bCs/>
        </w:rPr>
      </w:pPr>
      <w:r w:rsidRPr="002F6883">
        <w:rPr>
          <w:b/>
          <w:bCs/>
        </w:rPr>
        <w:t>Return</w:t>
      </w:r>
    </w:p>
    <w:p w14:paraId="5A4F5110" w14:textId="03619D6A" w:rsidR="00850497" w:rsidRPr="00555A2C" w:rsidRDefault="00B4656E" w:rsidP="002501CA">
      <w:pPr>
        <w:pStyle w:val="ListParagraph"/>
        <w:numPr>
          <w:ilvl w:val="0"/>
          <w:numId w:val="33"/>
        </w:numPr>
        <w:rPr>
          <w:i/>
          <w:iCs/>
        </w:rPr>
      </w:pPr>
      <w:r w:rsidRPr="00555A2C">
        <w:rPr>
          <w:i/>
          <w:iCs/>
        </w:rPr>
        <w:t xml:space="preserve">Any OT </w:t>
      </w:r>
      <w:r w:rsidR="00966BCE" w:rsidRPr="00555A2C">
        <w:rPr>
          <w:i/>
          <w:iCs/>
        </w:rPr>
        <w:t>assets</w:t>
      </w:r>
      <w:r w:rsidRPr="00555A2C">
        <w:rPr>
          <w:i/>
          <w:iCs/>
        </w:rPr>
        <w:t xml:space="preserve"> </w:t>
      </w:r>
      <w:r w:rsidR="009608A4" w:rsidRPr="00555A2C">
        <w:rPr>
          <w:i/>
          <w:iCs/>
        </w:rPr>
        <w:t xml:space="preserve">(laptops or </w:t>
      </w:r>
      <w:r w:rsidR="008B5129" w:rsidRPr="00555A2C">
        <w:rPr>
          <w:i/>
          <w:iCs/>
        </w:rPr>
        <w:t>USB</w:t>
      </w:r>
      <w:r w:rsidR="009608A4" w:rsidRPr="00555A2C">
        <w:rPr>
          <w:i/>
          <w:iCs/>
        </w:rPr>
        <w:t>) shall be returned</w:t>
      </w:r>
      <w:r w:rsidR="009220E9" w:rsidRPr="00555A2C">
        <w:rPr>
          <w:i/>
          <w:iCs/>
        </w:rPr>
        <w:t xml:space="preserve"> upon termination of </w:t>
      </w:r>
      <w:r w:rsidR="009240E0" w:rsidRPr="00555A2C">
        <w:rPr>
          <w:i/>
          <w:iCs/>
        </w:rPr>
        <w:t>employment</w:t>
      </w:r>
      <w:r w:rsidR="007166C6" w:rsidRPr="00555A2C">
        <w:rPr>
          <w:i/>
          <w:iCs/>
        </w:rPr>
        <w:t>,</w:t>
      </w:r>
      <w:r w:rsidR="009608A4" w:rsidRPr="00555A2C">
        <w:rPr>
          <w:i/>
          <w:iCs/>
        </w:rPr>
        <w:t xml:space="preserve"> </w:t>
      </w:r>
      <w:r w:rsidR="00670981" w:rsidRPr="00555A2C">
        <w:rPr>
          <w:i/>
          <w:iCs/>
        </w:rPr>
        <w:t xml:space="preserve">complying with proper </w:t>
      </w:r>
      <w:r w:rsidR="009240E0" w:rsidRPr="00555A2C">
        <w:rPr>
          <w:i/>
          <w:iCs/>
        </w:rPr>
        <w:t>Human Resource procedure.</w:t>
      </w:r>
    </w:p>
    <w:p w14:paraId="69784958" w14:textId="77777777" w:rsidR="00850497" w:rsidRPr="00555A2C" w:rsidRDefault="009240E0" w:rsidP="002501CA">
      <w:pPr>
        <w:pStyle w:val="ListParagraph"/>
        <w:numPr>
          <w:ilvl w:val="0"/>
          <w:numId w:val="33"/>
        </w:numPr>
        <w:rPr>
          <w:i/>
          <w:iCs/>
        </w:rPr>
      </w:pPr>
      <w:r w:rsidRPr="00555A2C">
        <w:rPr>
          <w:i/>
          <w:iCs/>
        </w:rPr>
        <w:t xml:space="preserve">Any OT </w:t>
      </w:r>
      <w:r w:rsidR="008B5129" w:rsidRPr="00555A2C">
        <w:rPr>
          <w:i/>
          <w:iCs/>
        </w:rPr>
        <w:t>asset</w:t>
      </w:r>
      <w:r w:rsidRPr="00555A2C">
        <w:rPr>
          <w:i/>
          <w:iCs/>
        </w:rPr>
        <w:t xml:space="preserve"> </w:t>
      </w:r>
      <w:r w:rsidR="00CC460C" w:rsidRPr="00555A2C">
        <w:rPr>
          <w:i/>
          <w:iCs/>
        </w:rPr>
        <w:t xml:space="preserve">ownership shall be </w:t>
      </w:r>
      <w:r w:rsidR="00293C29" w:rsidRPr="00555A2C">
        <w:rPr>
          <w:i/>
          <w:iCs/>
        </w:rPr>
        <w:t>revoked/changed</w:t>
      </w:r>
      <w:r w:rsidR="00CD5386" w:rsidRPr="00555A2C">
        <w:rPr>
          <w:i/>
          <w:iCs/>
        </w:rPr>
        <w:t xml:space="preserve"> with proper business justification </w:t>
      </w:r>
      <w:r w:rsidR="00483D43" w:rsidRPr="00555A2C">
        <w:rPr>
          <w:i/>
          <w:iCs/>
        </w:rPr>
        <w:t>and shall undergo formal change management procedure.</w:t>
      </w:r>
    </w:p>
    <w:p w14:paraId="0CBDFAF6" w14:textId="13E1A3E4" w:rsidR="00483D43" w:rsidRPr="00555A2C" w:rsidRDefault="00483D43" w:rsidP="002501CA">
      <w:pPr>
        <w:pStyle w:val="ListParagraph"/>
        <w:numPr>
          <w:ilvl w:val="0"/>
          <w:numId w:val="33"/>
        </w:numPr>
        <w:rPr>
          <w:i/>
          <w:iCs/>
        </w:rPr>
      </w:pPr>
      <w:r w:rsidRPr="00555A2C">
        <w:rPr>
          <w:i/>
          <w:iCs/>
        </w:rPr>
        <w:t xml:space="preserve">Changes shall be documented and maintained in </w:t>
      </w:r>
      <w:r w:rsidR="00B245C0">
        <w:rPr>
          <w:i/>
          <w:iCs/>
        </w:rPr>
        <w:t xml:space="preserve">the </w:t>
      </w:r>
      <w:r w:rsidRPr="00555A2C">
        <w:rPr>
          <w:i/>
          <w:iCs/>
        </w:rPr>
        <w:t>asset register for audit purposes.</w:t>
      </w:r>
    </w:p>
    <w:p w14:paraId="524457F2" w14:textId="5EEADCB8" w:rsidR="00E16340" w:rsidRPr="00852041" w:rsidRDefault="00E16340" w:rsidP="001D3AFB">
      <w:pPr>
        <w:pStyle w:val="Heading3"/>
        <w:numPr>
          <w:ilvl w:val="3"/>
          <w:numId w:val="1"/>
        </w:numPr>
        <w:rPr>
          <w:b/>
          <w:bCs/>
        </w:rPr>
      </w:pPr>
      <w:r w:rsidRPr="00852041">
        <w:rPr>
          <w:b/>
          <w:bCs/>
        </w:rPr>
        <w:t xml:space="preserve">Disposal of </w:t>
      </w:r>
      <w:r w:rsidR="00D22D34" w:rsidRPr="00852041">
        <w:rPr>
          <w:b/>
          <w:bCs/>
        </w:rPr>
        <w:t>Asset</w:t>
      </w:r>
    </w:p>
    <w:p w14:paraId="3E4ED1F6" w14:textId="1826B131" w:rsidR="00E16340" w:rsidRPr="00555A2C" w:rsidRDefault="00E16340" w:rsidP="002501CA">
      <w:pPr>
        <w:pStyle w:val="ListParagraph"/>
        <w:numPr>
          <w:ilvl w:val="0"/>
          <w:numId w:val="34"/>
        </w:numPr>
        <w:rPr>
          <w:i/>
          <w:iCs/>
        </w:rPr>
      </w:pPr>
      <w:r w:rsidRPr="00555A2C">
        <w:rPr>
          <w:i/>
          <w:iCs/>
        </w:rPr>
        <w:t xml:space="preserve">All </w:t>
      </w:r>
      <w:r w:rsidR="002F2C0F" w:rsidRPr="00555A2C">
        <w:rPr>
          <w:i/>
          <w:iCs/>
        </w:rPr>
        <w:t>OT</w:t>
      </w:r>
      <w:r w:rsidR="00DC6A28" w:rsidRPr="00555A2C">
        <w:rPr>
          <w:i/>
          <w:iCs/>
        </w:rPr>
        <w:t xml:space="preserve"> </w:t>
      </w:r>
      <w:r w:rsidR="00D55AA7" w:rsidRPr="00555A2C">
        <w:rPr>
          <w:i/>
          <w:iCs/>
        </w:rPr>
        <w:t>assets</w:t>
      </w:r>
      <w:r w:rsidR="00DC6A28" w:rsidRPr="00555A2C">
        <w:rPr>
          <w:i/>
          <w:iCs/>
        </w:rPr>
        <w:t xml:space="preserve"> shall be</w:t>
      </w:r>
      <w:r w:rsidRPr="00555A2C">
        <w:rPr>
          <w:i/>
          <w:iCs/>
        </w:rPr>
        <w:t xml:space="preserve"> disposed </w:t>
      </w:r>
      <w:r w:rsidR="00D55AA7" w:rsidRPr="00555A2C">
        <w:rPr>
          <w:i/>
          <w:iCs/>
        </w:rPr>
        <w:t>of</w:t>
      </w:r>
      <w:r w:rsidRPr="00555A2C">
        <w:rPr>
          <w:i/>
          <w:iCs/>
        </w:rPr>
        <w:t xml:space="preserve"> as per Asset Management</w:t>
      </w:r>
      <w:r w:rsidR="0006379E" w:rsidRPr="00555A2C">
        <w:rPr>
          <w:i/>
          <w:iCs/>
        </w:rPr>
        <w:t xml:space="preserve"> Procedure</w:t>
      </w:r>
      <w:r w:rsidRPr="00555A2C">
        <w:rPr>
          <w:i/>
          <w:iCs/>
        </w:rPr>
        <w:t xml:space="preserve">. Once the </w:t>
      </w:r>
      <w:r w:rsidR="00DC6A28" w:rsidRPr="00555A2C">
        <w:rPr>
          <w:i/>
          <w:iCs/>
        </w:rPr>
        <w:t>asset</w:t>
      </w:r>
      <w:r w:rsidRPr="00555A2C">
        <w:rPr>
          <w:i/>
          <w:iCs/>
        </w:rPr>
        <w:t xml:space="preserve"> is disposed of, it sh</w:t>
      </w:r>
      <w:r w:rsidR="00E23846" w:rsidRPr="00555A2C">
        <w:rPr>
          <w:i/>
          <w:iCs/>
        </w:rPr>
        <w:t>all</w:t>
      </w:r>
      <w:r w:rsidRPr="00555A2C">
        <w:rPr>
          <w:i/>
          <w:iCs/>
        </w:rPr>
        <w:t xml:space="preserve"> be documented and reported to the asset owner.</w:t>
      </w:r>
    </w:p>
    <w:p w14:paraId="4430C63C" w14:textId="53E94578" w:rsidR="00A01D9B" w:rsidRDefault="00A01D9B" w:rsidP="002501CA">
      <w:pPr>
        <w:pStyle w:val="ListParagraph"/>
        <w:numPr>
          <w:ilvl w:val="0"/>
          <w:numId w:val="34"/>
        </w:numPr>
        <w:rPr>
          <w:i/>
          <w:iCs/>
        </w:rPr>
      </w:pPr>
      <w:r>
        <w:rPr>
          <w:i/>
          <w:iCs/>
        </w:rPr>
        <w:t xml:space="preserve">Record of </w:t>
      </w:r>
      <w:r w:rsidR="004E6301">
        <w:rPr>
          <w:i/>
          <w:iCs/>
        </w:rPr>
        <w:t>disposed assets shall be maintained.</w:t>
      </w:r>
    </w:p>
    <w:p w14:paraId="371AFF9C" w14:textId="720531B2" w:rsidR="004E6301" w:rsidRDefault="00BD4E29" w:rsidP="002501CA">
      <w:pPr>
        <w:pStyle w:val="ListParagraph"/>
        <w:numPr>
          <w:ilvl w:val="0"/>
          <w:numId w:val="34"/>
        </w:numPr>
        <w:rPr>
          <w:i/>
          <w:iCs/>
        </w:rPr>
      </w:pPr>
      <w:r>
        <w:rPr>
          <w:i/>
          <w:iCs/>
        </w:rPr>
        <w:t xml:space="preserve">Disposal </w:t>
      </w:r>
      <w:r w:rsidR="004E6301">
        <w:rPr>
          <w:i/>
          <w:iCs/>
        </w:rPr>
        <w:t>Record</w:t>
      </w:r>
      <w:r>
        <w:rPr>
          <w:i/>
          <w:iCs/>
        </w:rPr>
        <w:t xml:space="preserve"> shall be updated and audit</w:t>
      </w:r>
      <w:r w:rsidR="007B62E5">
        <w:rPr>
          <w:i/>
          <w:iCs/>
        </w:rPr>
        <w:t>ed</w:t>
      </w:r>
      <w:r>
        <w:rPr>
          <w:i/>
          <w:iCs/>
        </w:rPr>
        <w:t xml:space="preserve"> at </w:t>
      </w:r>
      <w:r w:rsidR="007B62E5">
        <w:rPr>
          <w:i/>
          <w:iCs/>
        </w:rPr>
        <w:t xml:space="preserve">fixed </w:t>
      </w:r>
      <w:r>
        <w:rPr>
          <w:i/>
          <w:iCs/>
        </w:rPr>
        <w:t>intervals.</w:t>
      </w:r>
    </w:p>
    <w:p w14:paraId="7F86AABC" w14:textId="4216DA87" w:rsidR="009B36F0" w:rsidRPr="00555A2C" w:rsidRDefault="003370DB" w:rsidP="002501CA">
      <w:pPr>
        <w:pStyle w:val="ListParagraph"/>
        <w:numPr>
          <w:ilvl w:val="0"/>
          <w:numId w:val="34"/>
        </w:numPr>
        <w:rPr>
          <w:i/>
          <w:iCs/>
        </w:rPr>
      </w:pPr>
      <w:r w:rsidRPr="00555A2C">
        <w:rPr>
          <w:i/>
          <w:iCs/>
        </w:rPr>
        <w:t xml:space="preserve">Asset disposal duration </w:t>
      </w:r>
      <w:r w:rsidR="00EE5AEE" w:rsidRPr="00555A2C">
        <w:rPr>
          <w:i/>
          <w:iCs/>
        </w:rPr>
        <w:t>shall</w:t>
      </w:r>
      <w:r w:rsidRPr="00555A2C">
        <w:rPr>
          <w:i/>
          <w:iCs/>
        </w:rPr>
        <w:t xml:space="preserve"> be defined</w:t>
      </w:r>
      <w:r w:rsidR="000659D0" w:rsidRPr="00555A2C">
        <w:rPr>
          <w:i/>
          <w:iCs/>
        </w:rPr>
        <w:t xml:space="preserve"> in </w:t>
      </w:r>
      <w:r w:rsidR="00B245C0">
        <w:rPr>
          <w:i/>
          <w:iCs/>
        </w:rPr>
        <w:t xml:space="preserve">the </w:t>
      </w:r>
      <w:r w:rsidR="008419F8" w:rsidRPr="00555A2C">
        <w:rPr>
          <w:i/>
          <w:iCs/>
        </w:rPr>
        <w:t>Asset disposal standard.</w:t>
      </w:r>
    </w:p>
    <w:p w14:paraId="764E087A" w14:textId="181D5895" w:rsidR="00F05DB7" w:rsidRDefault="00F05DB7">
      <w:pPr>
        <w:spacing w:before="0" w:after="160" w:line="259" w:lineRule="auto"/>
        <w:jc w:val="left"/>
      </w:pPr>
      <w:r>
        <w:br w:type="page"/>
      </w:r>
    </w:p>
    <w:p w14:paraId="6C9E9B52" w14:textId="77777777" w:rsidR="00BF109C" w:rsidRDefault="00BF109C" w:rsidP="00BF109C">
      <w:pPr>
        <w:pStyle w:val="Heading1"/>
      </w:pPr>
      <w:bookmarkStart w:id="10" w:name="_Toc63779024"/>
      <w:bookmarkStart w:id="11" w:name="_Toc80513320"/>
      <w:bookmarkStart w:id="12" w:name="_Toc80533918"/>
      <w:r>
        <w:lastRenderedPageBreak/>
        <w:t>Compliance</w:t>
      </w:r>
      <w:bookmarkEnd w:id="10"/>
      <w:bookmarkEnd w:id="11"/>
      <w:bookmarkEnd w:id="12"/>
    </w:p>
    <w:p w14:paraId="1BB98BF5" w14:textId="77777777" w:rsidR="00BF109C" w:rsidRPr="00CF3CB8" w:rsidRDefault="00BF109C" w:rsidP="00BF109C">
      <w:pPr>
        <w:pStyle w:val="ListParagraph"/>
        <w:numPr>
          <w:ilvl w:val="0"/>
          <w:numId w:val="46"/>
        </w:numPr>
        <w:rPr>
          <w:i/>
          <w:iCs/>
        </w:rPr>
      </w:pPr>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383AF086" w14:textId="77777777" w:rsidR="00BF109C" w:rsidRPr="00357C6E" w:rsidRDefault="00BF109C" w:rsidP="00BF109C">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482A1933" w14:textId="77777777" w:rsidR="00BF109C" w:rsidRPr="00357C6E" w:rsidRDefault="00BF109C" w:rsidP="00BF109C">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12158F2C" w14:textId="77777777" w:rsidR="00BF109C" w:rsidRPr="00357C6E" w:rsidRDefault="00BF109C" w:rsidP="00BF109C">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60225610" w14:textId="77777777" w:rsidR="00BF109C" w:rsidRDefault="00BF109C" w:rsidP="00BF109C">
      <w:pPr>
        <w:pStyle w:val="Heading1"/>
      </w:pPr>
      <w:bookmarkStart w:id="13" w:name="_Toc63779025"/>
      <w:bookmarkStart w:id="14" w:name="_Toc80513321"/>
      <w:bookmarkStart w:id="15" w:name="_Toc80533919"/>
      <w:r>
        <w:t>Exception Criteria</w:t>
      </w:r>
      <w:bookmarkEnd w:id="13"/>
      <w:bookmarkEnd w:id="14"/>
      <w:bookmarkEnd w:id="15"/>
    </w:p>
    <w:p w14:paraId="204C7DCE" w14:textId="10131B6F" w:rsidR="00BF109C" w:rsidRPr="00CA38F2" w:rsidRDefault="00BF109C" w:rsidP="00BF109C">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Asset Management</w:t>
      </w:r>
      <w:r w:rsidRPr="00CA38F2">
        <w:rPr>
          <w:i/>
          <w:iCs/>
        </w:rPr>
        <w:t>. If needed, exceptions shall be formally submitted to the OT Cybersecurity Committee, including justification and benefits attributed to the exception.</w:t>
      </w:r>
    </w:p>
    <w:p w14:paraId="31830115" w14:textId="77777777" w:rsidR="00BF109C" w:rsidRDefault="00BF109C" w:rsidP="00BF109C">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09CD53C8" w14:textId="77777777" w:rsidR="00BF109C" w:rsidRPr="003B369C" w:rsidRDefault="00BF109C" w:rsidP="00BF109C">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p w14:paraId="38DC0AFF" w14:textId="77777777" w:rsidR="00BF109C" w:rsidRDefault="00BF109C">
      <w:pPr>
        <w:spacing w:before="0" w:after="160" w:line="259" w:lineRule="auto"/>
        <w:jc w:val="left"/>
        <w:rPr>
          <w:rFonts w:cs="Calibri"/>
          <w:b/>
          <w:bCs/>
          <w:kern w:val="32"/>
        </w:rPr>
      </w:pPr>
    </w:p>
    <w:p w14:paraId="2580B7E6" w14:textId="389A55F1" w:rsidR="00FE6C4E" w:rsidRPr="00FE6C4E" w:rsidRDefault="00FE6C4E" w:rsidP="009F6E37"/>
    <w:sectPr w:rsidR="00FE6C4E" w:rsidRPr="00FE6C4E"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C426B" w14:textId="77777777" w:rsidR="00710A54" w:rsidRDefault="00710A54" w:rsidP="00124993">
      <w:r>
        <w:separator/>
      </w:r>
    </w:p>
  </w:endnote>
  <w:endnote w:type="continuationSeparator" w:id="0">
    <w:p w14:paraId="06C323DE" w14:textId="77777777" w:rsidR="00710A54" w:rsidRDefault="00710A54" w:rsidP="00124993">
      <w:r>
        <w:continuationSeparator/>
      </w:r>
    </w:p>
  </w:endnote>
  <w:endnote w:type="continuationNotice" w:id="1">
    <w:p w14:paraId="488008DE" w14:textId="77777777" w:rsidR="00710A54" w:rsidRDefault="00710A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0BA0B" w14:textId="77777777" w:rsidR="00710A54" w:rsidRDefault="00710A54" w:rsidP="00124993">
      <w:r>
        <w:separator/>
      </w:r>
    </w:p>
  </w:footnote>
  <w:footnote w:type="continuationSeparator" w:id="0">
    <w:p w14:paraId="1BD9F26A" w14:textId="77777777" w:rsidR="00710A54" w:rsidRDefault="00710A54" w:rsidP="00124993">
      <w:r>
        <w:continuationSeparator/>
      </w:r>
    </w:p>
  </w:footnote>
  <w:footnote w:type="continuationNotice" w:id="1">
    <w:p w14:paraId="06DD73D3" w14:textId="77777777" w:rsidR="00710A54" w:rsidRDefault="00710A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09517215" w:rsidR="005154CB" w:rsidRPr="00AF5CD1" w:rsidRDefault="00470D6F" w:rsidP="005154CB">
          <w:pPr>
            <w:pStyle w:val="Heading2"/>
            <w:numPr>
              <w:ilvl w:val="0"/>
              <w:numId w:val="0"/>
            </w:numPr>
            <w:jc w:val="center"/>
            <w:rPr>
              <w:bCs/>
            </w:rPr>
          </w:pPr>
          <w:r w:rsidRPr="00470D6F">
            <w:rPr>
              <w:bCs/>
            </w:rPr>
            <w:t>NWC OT Cybersecurity Asset Management Policy</w:t>
          </w:r>
        </w:p>
      </w:tc>
      <w:tc>
        <w:tcPr>
          <w:tcW w:w="1730" w:type="dxa"/>
          <w:vAlign w:val="center"/>
        </w:tcPr>
        <w:p w14:paraId="7EA7D69D" w14:textId="14923B9D"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470D6F" w:rsidRDefault="005154CB" w:rsidP="005154CB">
          <w:pPr>
            <w:pStyle w:val="Heading3"/>
            <w:numPr>
              <w:ilvl w:val="0"/>
              <w:numId w:val="0"/>
            </w:numPr>
            <w:ind w:left="60"/>
            <w:jc w:val="center"/>
            <w:rPr>
              <w:b/>
              <w:bCs/>
            </w:rPr>
          </w:pPr>
          <w:r w:rsidRPr="00470D6F">
            <w:rPr>
              <w:b/>
              <w:bCs/>
            </w:rPr>
            <w:t>Document Type</w:t>
          </w:r>
          <w:r w:rsidR="00FF72BD" w:rsidRPr="00470D6F">
            <w:rPr>
              <w:b/>
              <w:bCs/>
            </w:rPr>
            <w:t>: Policy</w:t>
          </w:r>
        </w:p>
      </w:tc>
      <w:tc>
        <w:tcPr>
          <w:tcW w:w="1730" w:type="dxa"/>
          <w:vMerge w:val="restart"/>
          <w:vAlign w:val="center"/>
        </w:tcPr>
        <w:p w14:paraId="07E5EA28" w14:textId="26C8D3D8" w:rsidR="005154CB" w:rsidRPr="00DF2CAF" w:rsidRDefault="00470D6F"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470D6F" w:rsidRDefault="005154CB" w:rsidP="005154CB">
          <w:pPr>
            <w:pStyle w:val="Heading3"/>
            <w:numPr>
              <w:ilvl w:val="0"/>
              <w:numId w:val="0"/>
            </w:numPr>
            <w:ind w:left="60"/>
            <w:jc w:val="center"/>
            <w:rPr>
              <w:b/>
              <w:bCs/>
            </w:rPr>
          </w:pPr>
          <w:r w:rsidRPr="00470D6F">
            <w:rPr>
              <w:b/>
              <w:bCs/>
            </w:rPr>
            <w:t>Document Classification</w:t>
          </w:r>
          <w:r w:rsidR="00FF72BD" w:rsidRPr="00470D6F">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25933F10" w:rsidR="00471D3E" w:rsidRPr="00AF5CD1" w:rsidRDefault="006A1E1F" w:rsidP="00DF2CAF">
          <w:pPr>
            <w:pStyle w:val="Heading2"/>
            <w:numPr>
              <w:ilvl w:val="0"/>
              <w:numId w:val="0"/>
            </w:numPr>
            <w:jc w:val="center"/>
            <w:rPr>
              <w:bCs/>
            </w:rPr>
          </w:pPr>
          <w:r>
            <w:rPr>
              <w:bCs/>
            </w:rPr>
            <w:t xml:space="preserve">NWC OT </w:t>
          </w:r>
          <w:r w:rsidR="00470D6F">
            <w:rPr>
              <w:bCs/>
            </w:rPr>
            <w:t>Cybers</w:t>
          </w:r>
          <w:r w:rsidR="00DF5EBB">
            <w:rPr>
              <w:bCs/>
            </w:rPr>
            <w:t xml:space="preserve">ecurity </w:t>
          </w:r>
          <w:r w:rsidR="0098697F">
            <w:rPr>
              <w:bCs/>
            </w:rPr>
            <w:t>Asset Manag</w:t>
          </w:r>
          <w:r w:rsidR="00BF109C">
            <w:rPr>
              <w:bCs/>
            </w:rPr>
            <w:t>e</w:t>
          </w:r>
          <w:r w:rsidR="0098697F">
            <w:rPr>
              <w:bCs/>
            </w:rPr>
            <w:t>ment</w:t>
          </w:r>
          <w:r w:rsidR="00470D6F">
            <w:rPr>
              <w:bCs/>
            </w:rPr>
            <w:t xml:space="preserve"> Policy</w:t>
          </w:r>
        </w:p>
      </w:tc>
      <w:tc>
        <w:tcPr>
          <w:tcW w:w="1730" w:type="dxa"/>
          <w:vAlign w:val="center"/>
        </w:tcPr>
        <w:p w14:paraId="12C77904" w14:textId="1CE70F66"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529E88C2" w:rsidR="00471D3E" w:rsidRPr="00470D6F" w:rsidRDefault="00471D3E" w:rsidP="00DF2CAF">
          <w:pPr>
            <w:pStyle w:val="Heading3"/>
            <w:numPr>
              <w:ilvl w:val="0"/>
              <w:numId w:val="0"/>
            </w:numPr>
            <w:ind w:left="60"/>
            <w:jc w:val="center"/>
            <w:rPr>
              <w:b/>
              <w:bCs/>
            </w:rPr>
          </w:pPr>
          <w:r w:rsidRPr="00470D6F">
            <w:rPr>
              <w:b/>
              <w:bCs/>
            </w:rPr>
            <w:t>Document Type</w:t>
          </w:r>
          <w:r w:rsidR="00DF5EBB" w:rsidRPr="00470D6F">
            <w:rPr>
              <w:b/>
              <w:bCs/>
            </w:rPr>
            <w:t xml:space="preserve">: </w:t>
          </w:r>
          <w:r w:rsidR="002734CD" w:rsidRPr="00470D6F">
            <w:rPr>
              <w:b/>
              <w:bCs/>
            </w:rPr>
            <w:t>Polic</w:t>
          </w:r>
          <w:r w:rsidR="0098697F" w:rsidRPr="00470D6F">
            <w:rPr>
              <w:b/>
              <w:bCs/>
            </w:rPr>
            <w:t>y</w:t>
          </w:r>
        </w:p>
      </w:tc>
      <w:tc>
        <w:tcPr>
          <w:tcW w:w="1730" w:type="dxa"/>
          <w:vMerge w:val="restart"/>
          <w:vAlign w:val="center"/>
        </w:tcPr>
        <w:p w14:paraId="323D3943" w14:textId="60E09434" w:rsidR="00471D3E" w:rsidRPr="00DF2CAF" w:rsidRDefault="00470D6F"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470D6F" w:rsidRDefault="00471D3E" w:rsidP="00DF2CAF">
          <w:pPr>
            <w:pStyle w:val="Heading3"/>
            <w:numPr>
              <w:ilvl w:val="0"/>
              <w:numId w:val="0"/>
            </w:numPr>
            <w:ind w:left="60"/>
            <w:jc w:val="center"/>
            <w:rPr>
              <w:b/>
              <w:bCs/>
            </w:rPr>
          </w:pPr>
          <w:r w:rsidRPr="00470D6F">
            <w:rPr>
              <w:b/>
              <w:bCs/>
            </w:rPr>
            <w:t>Document Classification</w:t>
          </w:r>
          <w:r w:rsidR="00DF5EBB" w:rsidRPr="00470D6F">
            <w:rPr>
              <w:b/>
              <w:bCs/>
            </w:rPr>
            <w:t xml:space="preserve">: </w:t>
          </w:r>
          <w:r w:rsidR="002734CD" w:rsidRPr="00470D6F">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qwUAa0mjui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3B91"/>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3921"/>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2975"/>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271A0"/>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47E57"/>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0D6F"/>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9714A"/>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35A"/>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6301"/>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86FF7"/>
    <w:rsid w:val="00591932"/>
    <w:rsid w:val="00591F3F"/>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3C97"/>
    <w:rsid w:val="006E4C24"/>
    <w:rsid w:val="006E77C8"/>
    <w:rsid w:val="006F7FCD"/>
    <w:rsid w:val="00701854"/>
    <w:rsid w:val="00701B68"/>
    <w:rsid w:val="00703988"/>
    <w:rsid w:val="007048E8"/>
    <w:rsid w:val="00705291"/>
    <w:rsid w:val="00705B4C"/>
    <w:rsid w:val="00706F2B"/>
    <w:rsid w:val="00707B42"/>
    <w:rsid w:val="00707EFE"/>
    <w:rsid w:val="00710A54"/>
    <w:rsid w:val="00711927"/>
    <w:rsid w:val="0071270F"/>
    <w:rsid w:val="00713553"/>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62E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582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1A8"/>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732B5"/>
    <w:rsid w:val="0098089C"/>
    <w:rsid w:val="009824AB"/>
    <w:rsid w:val="009856EE"/>
    <w:rsid w:val="009858B5"/>
    <w:rsid w:val="00985F96"/>
    <w:rsid w:val="0098659F"/>
    <w:rsid w:val="0098697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48B4"/>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6E37"/>
    <w:rsid w:val="009F7A56"/>
    <w:rsid w:val="00A01277"/>
    <w:rsid w:val="00A01D9B"/>
    <w:rsid w:val="00A034B8"/>
    <w:rsid w:val="00A0395B"/>
    <w:rsid w:val="00A03C13"/>
    <w:rsid w:val="00A061A5"/>
    <w:rsid w:val="00A06D7D"/>
    <w:rsid w:val="00A07C00"/>
    <w:rsid w:val="00A07C4D"/>
    <w:rsid w:val="00A10453"/>
    <w:rsid w:val="00A108B8"/>
    <w:rsid w:val="00A11165"/>
    <w:rsid w:val="00A12870"/>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1082"/>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5C0"/>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D3D6B"/>
    <w:rsid w:val="00BD4E29"/>
    <w:rsid w:val="00BE3FDD"/>
    <w:rsid w:val="00BE490E"/>
    <w:rsid w:val="00BE5CDF"/>
    <w:rsid w:val="00BE5E21"/>
    <w:rsid w:val="00BE5F2E"/>
    <w:rsid w:val="00BE6D24"/>
    <w:rsid w:val="00BE7A3D"/>
    <w:rsid w:val="00BF0A80"/>
    <w:rsid w:val="00BF109C"/>
    <w:rsid w:val="00BF1121"/>
    <w:rsid w:val="00BF1152"/>
    <w:rsid w:val="00BF158A"/>
    <w:rsid w:val="00BF1F73"/>
    <w:rsid w:val="00BF2AB3"/>
    <w:rsid w:val="00BF416B"/>
    <w:rsid w:val="00BF58F9"/>
    <w:rsid w:val="00BF5D84"/>
    <w:rsid w:val="00BF6507"/>
    <w:rsid w:val="00BF7066"/>
    <w:rsid w:val="00C00B0E"/>
    <w:rsid w:val="00C00F44"/>
    <w:rsid w:val="00C0132B"/>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3BAA"/>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3C46"/>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3AF4"/>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2FA8"/>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CAF"/>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2.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4EF2E5A-D095-4057-81B3-66F27A49F8A0}"/>
</file>

<file path=customXml/itemProps4.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1</TotalTime>
  <Pages>14</Pages>
  <Words>1942</Words>
  <Characters>1107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95</cp:revision>
  <dcterms:created xsi:type="dcterms:W3CDTF">2021-08-19T07:43:00Z</dcterms:created>
  <dcterms:modified xsi:type="dcterms:W3CDTF">2021-08-22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163be384-190c-49eb-8517-9cd76f087116</vt:lpwstr>
  </property>
  <property fmtid="{D5CDD505-2E9C-101B-9397-08002B2CF9AE}" pid="9" name="MSIP_Label_a55f8055-b15c-478e-ac40-d29c8b2ca352_ContentBits">
    <vt:lpwstr>0</vt:lpwstr>
  </property>
</Properties>
</file>